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57089" w14:textId="77777777" w:rsidR="00C27CA0" w:rsidRDefault="00C27CA0"/>
    <w:p w14:paraId="05F255EC" w14:textId="77777777" w:rsidR="00C27CA0" w:rsidRDefault="00C27CA0"/>
    <w:p w14:paraId="3CD6FE80" w14:textId="77777777" w:rsidR="00C27CA0" w:rsidRDefault="00C27CA0"/>
    <w:p w14:paraId="03613CF8" w14:textId="77777777" w:rsidR="00C27CA0" w:rsidRDefault="00C27CA0"/>
    <w:p w14:paraId="446CB329" w14:textId="77777777" w:rsidR="00C27CA0" w:rsidRDefault="00C27CA0"/>
    <w:p w14:paraId="49796C83" w14:textId="77777777" w:rsidR="00C27CA0" w:rsidRDefault="00C27CA0"/>
    <w:p w14:paraId="02539721" w14:textId="77777777" w:rsidR="00D13773" w:rsidRDefault="00D13773"/>
    <w:p w14:paraId="08CAE904" w14:textId="77777777" w:rsidR="00FD0F0D" w:rsidRDefault="00FD0F0D"/>
    <w:p w14:paraId="1EEE3E15" w14:textId="77777777" w:rsidR="00C27CA0" w:rsidRDefault="00C27CA0"/>
    <w:p w14:paraId="34D06D58" w14:textId="77777777" w:rsidR="00C27CA0" w:rsidRDefault="00C27CA0"/>
    <w:p w14:paraId="631D81BF" w14:textId="4E670B80" w:rsidR="00C15BEF" w:rsidRPr="009D34D4" w:rsidRDefault="00435B37" w:rsidP="009D34D4">
      <w:pPr>
        <w:jc w:val="center"/>
        <w:rPr>
          <w:b/>
          <w:sz w:val="52"/>
        </w:rPr>
      </w:pPr>
      <w:r w:rsidRPr="002C4937">
        <w:rPr>
          <w:b/>
          <w:sz w:val="52"/>
        </w:rPr>
        <w:t>UI/UX Advanced</w:t>
      </w:r>
      <w:r w:rsidR="002C4937">
        <w:rPr>
          <w:b/>
          <w:sz w:val="52"/>
        </w:rPr>
        <w:t xml:space="preserve"> </w:t>
      </w:r>
      <w:r>
        <w:rPr>
          <w:b/>
          <w:sz w:val="52"/>
        </w:rPr>
        <w:t>Product Report</w:t>
      </w:r>
    </w:p>
    <w:p w14:paraId="3AFF87E9" w14:textId="77777777" w:rsidR="00C27CA0" w:rsidRPr="0048612E" w:rsidRDefault="00C27CA0" w:rsidP="009D34D4">
      <w:pPr>
        <w:rPr>
          <w:sz w:val="40"/>
        </w:rPr>
      </w:pPr>
    </w:p>
    <w:p w14:paraId="78F5A8FF" w14:textId="55C9F39D" w:rsidR="00C27CA0" w:rsidRPr="0048612E" w:rsidRDefault="007232A7" w:rsidP="009D34D4">
      <w:pPr>
        <w:jc w:val="center"/>
        <w:rPr>
          <w:sz w:val="44"/>
        </w:rPr>
      </w:pPr>
      <w:r>
        <w:rPr>
          <w:sz w:val="44"/>
        </w:rPr>
        <w:t>CMGTwitch</w:t>
      </w:r>
    </w:p>
    <w:p w14:paraId="28F2D255" w14:textId="08FF2999" w:rsidR="00C15BEF" w:rsidRPr="0048612E" w:rsidRDefault="007232A7" w:rsidP="009D34D4">
      <w:pPr>
        <w:jc w:val="center"/>
        <w:rPr>
          <w:sz w:val="36"/>
        </w:rPr>
      </w:pPr>
      <w:r>
        <w:rPr>
          <w:sz w:val="36"/>
        </w:rPr>
        <w:t>Nils Meijer</w:t>
      </w:r>
    </w:p>
    <w:p w14:paraId="7516630A" w14:textId="388817C6" w:rsidR="00C15BEF" w:rsidRPr="0048612E" w:rsidRDefault="007232A7" w:rsidP="009D34D4">
      <w:pPr>
        <w:jc w:val="center"/>
        <w:rPr>
          <w:sz w:val="36"/>
        </w:rPr>
      </w:pPr>
      <w:r>
        <w:rPr>
          <w:sz w:val="36"/>
        </w:rPr>
        <w:t>466301</w:t>
      </w:r>
    </w:p>
    <w:p w14:paraId="767F46DC" w14:textId="77777777" w:rsidR="00C15BEF" w:rsidRPr="0048612E" w:rsidRDefault="00C15BEF" w:rsidP="006A3675">
      <w:pPr>
        <w:jc w:val="center"/>
      </w:pPr>
    </w:p>
    <w:p w14:paraId="1AFA4E2A" w14:textId="550D3F00" w:rsidR="00C27CA0" w:rsidRDefault="00C27CA0">
      <w:r>
        <w:br w:type="page"/>
      </w:r>
    </w:p>
    <w:p w14:paraId="66D9D696" w14:textId="2C60DC90" w:rsidR="00C27CA0" w:rsidRDefault="00C27CA0"/>
    <w:sdt>
      <w:sdtPr>
        <w:rPr>
          <w:rFonts w:asciiTheme="minorHAnsi" w:eastAsiaTheme="minorHAnsi" w:hAnsiTheme="minorHAnsi" w:cstheme="minorBidi"/>
          <w:color w:val="auto"/>
          <w:sz w:val="48"/>
          <w:szCs w:val="22"/>
        </w:rPr>
        <w:id w:val="-414474631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7119689D" w14:textId="7259A1F0" w:rsidR="00964647" w:rsidRPr="006A3675" w:rsidRDefault="00964647">
          <w:pPr>
            <w:pStyle w:val="TOCHeading"/>
            <w:rPr>
              <w:sz w:val="48"/>
            </w:rPr>
          </w:pPr>
          <w:r w:rsidRPr="006A3675">
            <w:rPr>
              <w:sz w:val="48"/>
            </w:rPr>
            <w:t>Contents</w:t>
          </w:r>
        </w:p>
        <w:p w14:paraId="006A0FF6" w14:textId="75FDD8DC" w:rsidR="00EB49E4" w:rsidRDefault="0096464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9345416" w:history="1">
            <w:r w:rsidR="00EB49E4" w:rsidRPr="00655AC0">
              <w:rPr>
                <w:rStyle w:val="Hyperlink"/>
                <w:noProof/>
              </w:rPr>
              <w:t>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Solution’s Stylesheet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6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3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FF2FD52" w14:textId="0AE3E102" w:rsidR="00EB49E4" w:rsidRDefault="00F4109F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7" w:history="1">
            <w:r w:rsidR="00EB49E4" w:rsidRPr="00655AC0">
              <w:rPr>
                <w:rStyle w:val="Hyperlink"/>
                <w:noProof/>
              </w:rPr>
              <w:t>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Hi-Fi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7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27ED3265" w14:textId="05520B84" w:rsidR="00EB49E4" w:rsidRDefault="00F4109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8" w:history="1">
            <w:r w:rsidR="00EB49E4" w:rsidRPr="00655AC0">
              <w:rPr>
                <w:rStyle w:val="Hyperlink"/>
                <w:noProof/>
              </w:rPr>
              <w:t>2.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ser functionality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8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51B31B71" w14:textId="3C4E244A" w:rsidR="00EB49E4" w:rsidRDefault="00F4109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9" w:history="1">
            <w:r w:rsidR="00EB49E4" w:rsidRPr="00655AC0">
              <w:rPr>
                <w:rStyle w:val="Hyperlink"/>
                <w:noProof/>
              </w:rPr>
              <w:t>2.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RL of the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9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5F309437" w14:textId="65944872" w:rsidR="00EB49E4" w:rsidRDefault="00F4109F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0" w:history="1">
            <w:r w:rsidR="00EB49E4" w:rsidRPr="00655AC0">
              <w:rPr>
                <w:rStyle w:val="Hyperlink"/>
                <w:noProof/>
              </w:rPr>
              <w:t>3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ser journey of the Hi-Fi prototype (Optional for Excellent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0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5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5B2FDD6" w14:textId="5E68AC35" w:rsidR="00EB49E4" w:rsidRDefault="00F4109F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1" w:history="1">
            <w:r w:rsidR="00EB49E4" w:rsidRPr="00655AC0">
              <w:rPr>
                <w:rStyle w:val="Hyperlink"/>
                <w:noProof/>
              </w:rPr>
              <w:t>4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nity/Web Application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1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1EC0DE40" w14:textId="455DD933" w:rsidR="00EB49E4" w:rsidRDefault="00F4109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2" w:history="1">
            <w:r w:rsidR="00EB49E4" w:rsidRPr="00655AC0">
              <w:rPr>
                <w:rStyle w:val="Hyperlink"/>
                <w:noProof/>
              </w:rPr>
              <w:t>4.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Implemented interface (Max. 3 sentences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2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81AF91E" w14:textId="20ACAB46" w:rsidR="00EB49E4" w:rsidRDefault="00F4109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3" w:history="1">
            <w:r w:rsidR="00EB49E4" w:rsidRPr="00655AC0">
              <w:rPr>
                <w:rStyle w:val="Hyperlink"/>
                <w:noProof/>
              </w:rPr>
              <w:t>4.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Implemented user journey (Optional for Excellent; Max. 1 sentence.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3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DD3D2C1" w14:textId="1E1F5FD4" w:rsidR="00EB49E4" w:rsidRDefault="00F4109F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4" w:history="1">
            <w:r w:rsidR="00EB49E4" w:rsidRPr="00655AC0">
              <w:rPr>
                <w:rStyle w:val="Hyperlink"/>
                <w:noProof/>
              </w:rPr>
              <w:t>4.3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RL of the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4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24934AA" w14:textId="499EAB9C" w:rsidR="00EB49E4" w:rsidRDefault="00F4109F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5" w:history="1">
            <w:r w:rsidR="00EB49E4" w:rsidRPr="00655AC0">
              <w:rPr>
                <w:rStyle w:val="Hyperlink"/>
                <w:noProof/>
              </w:rPr>
              <w:t>5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Content that needs crediting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5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7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D765604" w14:textId="61426B08" w:rsidR="00EB49E4" w:rsidRDefault="00F4109F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6" w:history="1">
            <w:r w:rsidR="00EB49E4" w:rsidRPr="00655AC0">
              <w:rPr>
                <w:rStyle w:val="Hyperlink"/>
                <w:noProof/>
              </w:rPr>
              <w:t>6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Student-generated content (Optional for Excellent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6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8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6CF3935" w14:textId="3FCEC5D3" w:rsidR="00964647" w:rsidRDefault="00964647">
          <w:r>
            <w:rPr>
              <w:b/>
              <w:bCs/>
              <w:noProof/>
            </w:rPr>
            <w:fldChar w:fldCharType="end"/>
          </w:r>
        </w:p>
      </w:sdtContent>
    </w:sdt>
    <w:p w14:paraId="3284FD1C" w14:textId="77777777" w:rsidR="00CF7452" w:rsidRDefault="00CF7452">
      <w:r>
        <w:br w:type="page"/>
      </w:r>
    </w:p>
    <w:p w14:paraId="7293A16B" w14:textId="0607FBBA" w:rsidR="00BD266B" w:rsidRPr="00BD266B" w:rsidRDefault="00974B76" w:rsidP="00BD266B">
      <w:pPr>
        <w:pStyle w:val="Heading1"/>
        <w:numPr>
          <w:ilvl w:val="0"/>
          <w:numId w:val="1"/>
        </w:numPr>
      </w:pPr>
      <w:bookmarkStart w:id="0" w:name="_Toc89345416"/>
      <w:r>
        <w:lastRenderedPageBreak/>
        <w:t xml:space="preserve">Solution’s </w:t>
      </w:r>
      <w:r w:rsidR="00173E31">
        <w:t>S</w:t>
      </w:r>
      <w:r w:rsidR="00BD266B">
        <w:t>tylesheet</w:t>
      </w:r>
      <w:bookmarkEnd w:id="0"/>
    </w:p>
    <w:p w14:paraId="4E8F71BE" w14:textId="3AF8C661" w:rsidR="002204D5" w:rsidRPr="007C707A" w:rsidRDefault="00860896" w:rsidP="001D4431">
      <w:pPr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P</w:t>
      </w:r>
      <w:r w:rsidR="002204D5" w:rsidRPr="007C707A">
        <w:rPr>
          <w:color w:val="8496B0" w:themeColor="text2" w:themeTint="99"/>
        </w:rPr>
        <w:t>rovide th</w:t>
      </w:r>
      <w:r w:rsidRPr="007C707A">
        <w:rPr>
          <w:color w:val="8496B0" w:themeColor="text2" w:themeTint="99"/>
        </w:rPr>
        <w:t>e stylesheet for your solution</w:t>
      </w:r>
      <w:r w:rsidR="002D303C" w:rsidRPr="007C707A">
        <w:rPr>
          <w:color w:val="8496B0" w:themeColor="text2" w:themeTint="99"/>
        </w:rPr>
        <w:t xml:space="preserve"> (</w:t>
      </w:r>
      <w:r w:rsidR="002204D5" w:rsidRPr="007C707A">
        <w:rPr>
          <w:color w:val="8496B0" w:themeColor="text2" w:themeTint="99"/>
        </w:rPr>
        <w:t xml:space="preserve">examples </w:t>
      </w:r>
      <w:hyperlink r:id="rId9" w:history="1">
        <w:r w:rsidR="002204D5" w:rsidRPr="007C707A">
          <w:rPr>
            <w:rStyle w:val="Hyperlink"/>
            <w:color w:val="8496B0" w:themeColor="text2" w:themeTint="99"/>
          </w:rPr>
          <w:t>https://dribbble.com/tags/stylesheet</w:t>
        </w:r>
      </w:hyperlink>
      <w:r w:rsidR="002D303C" w:rsidRPr="007C707A">
        <w:rPr>
          <w:color w:val="8496B0" w:themeColor="text2" w:themeTint="99"/>
        </w:rPr>
        <w:t>)</w:t>
      </w:r>
      <w:r w:rsidR="00C31544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</w:p>
    <w:p w14:paraId="01076057" w14:textId="5A18804B" w:rsidR="002204D5" w:rsidRDefault="008944E1">
      <w:r w:rsidRPr="00F420B7">
        <w:rPr>
          <w:noProof/>
        </w:rPr>
        <w:drawing>
          <wp:anchor distT="0" distB="0" distL="114300" distR="114300" simplePos="0" relativeHeight="251661312" behindDoc="1" locked="0" layoutInCell="1" allowOverlap="1" wp14:anchorId="15C50FDF" wp14:editId="2C0D92A0">
            <wp:simplePos x="0" y="0"/>
            <wp:positionH relativeFrom="column">
              <wp:posOffset>1106170</wp:posOffset>
            </wp:positionH>
            <wp:positionV relativeFrom="paragraph">
              <wp:posOffset>2772555</wp:posOffset>
            </wp:positionV>
            <wp:extent cx="4495800" cy="504825"/>
            <wp:effectExtent l="0" t="0" r="0" b="9525"/>
            <wp:wrapTight wrapText="bothSides">
              <wp:wrapPolygon edited="0">
                <wp:start x="0" y="0"/>
                <wp:lineTo x="0" y="4075"/>
                <wp:lineTo x="275" y="21192"/>
                <wp:lineTo x="21508" y="21192"/>
                <wp:lineTo x="21508" y="815"/>
                <wp:lineTo x="1647" y="0"/>
                <wp:lineTo x="0" y="0"/>
              </wp:wrapPolygon>
            </wp:wrapTight>
            <wp:docPr id="4" name="Picture 4" descr="A black and white sig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black and white sign&#10;&#10;Description automatically generated with low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2FDF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8684340" wp14:editId="119F2F60">
                <wp:simplePos x="0" y="0"/>
                <wp:positionH relativeFrom="column">
                  <wp:posOffset>-457200</wp:posOffset>
                </wp:positionH>
                <wp:positionV relativeFrom="paragraph">
                  <wp:posOffset>266065</wp:posOffset>
                </wp:positionV>
                <wp:extent cx="7163435" cy="4390390"/>
                <wp:effectExtent l="0" t="0" r="0" b="0"/>
                <wp:wrapTight wrapText="bothSides">
                  <wp:wrapPolygon edited="0">
                    <wp:start x="0" y="0"/>
                    <wp:lineTo x="0" y="21463"/>
                    <wp:lineTo x="4595" y="21463"/>
                    <wp:lineTo x="4595" y="13496"/>
                    <wp:lineTo x="21541" y="12090"/>
                    <wp:lineTo x="21541" y="0"/>
                    <wp:lineTo x="0" y="0"/>
                  </wp:wrapPolygon>
                </wp:wrapTight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63435" cy="4390390"/>
                          <a:chOff x="457200" y="171450"/>
                          <a:chExt cx="7164287" cy="4390586"/>
                        </a:xfrm>
                      </wpg:grpSpPr>
                      <pic:pic xmlns:pic="http://schemas.openxmlformats.org/drawingml/2006/picture">
                        <pic:nvPicPr>
                          <pic:cNvPr id="7" name="Picture 7" descr="fire wood burning in fire pit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37115" y="171450"/>
                            <a:ext cx="3684372" cy="2457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Picture 5" descr="fire with black smoke during night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5992" y="171450"/>
                            <a:ext cx="1974108" cy="2467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6" descr="photo of fogs during nighttime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26625" y="171450"/>
                            <a:ext cx="1646707" cy="24710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Picture 8" descr="bonfire selective focus photography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7200" y="2640340"/>
                            <a:ext cx="1512074" cy="1921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27D2CF" id="Group 20" o:spid="_x0000_s1026" style="position:absolute;margin-left:-36pt;margin-top:20.95pt;width:564.05pt;height:345.7pt;z-index:251659264;mso-width-relative:margin;mso-height-relative:margin" coordorigin="4572,1714" coordsize="71642,439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alt="fire wood burning in fire pit" style="position:absolute;left:39371;top:1714;width:36843;height:245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">
                  <v:imagedata r:id="rId15" o:title="fire wood burning in fire pit"/>
                </v:shape>
                <v:shape id="Picture 5" o:spid="_x0000_s1028" type="#_x0000_t75" alt="fire with black smoke during night" style="position:absolute;left:4659;top:1714;width:19742;height:246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">
                  <v:imagedata r:id="rId16" o:title="fire with black smoke during night"/>
                </v:shape>
                <v:shape id="Picture 6" o:spid="_x0000_s1029" type="#_x0000_t75" alt="photo of fogs during nighttime" style="position:absolute;left:23266;top:1714;width:16467;height:247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">
                  <v:imagedata r:id="rId17" o:title="photo of fogs during nighttime"/>
                </v:shape>
                <v:shape id="Picture 8" o:spid="_x0000_s1030" type="#_x0000_t75" alt="bonfire selective focus photography" style="position:absolute;left:4572;top:26403;width:15120;height:19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">
                  <v:imagedata r:id="rId18" o:title="bonfire selective focus photography"/>
                </v:shape>
                <w10:wrap type="tight"/>
              </v:group>
            </w:pict>
          </mc:Fallback>
        </mc:AlternateContent>
      </w:r>
    </w:p>
    <w:p w14:paraId="13078ACD" w14:textId="35E69312" w:rsidR="002204D5" w:rsidRDefault="002204D5"/>
    <w:p w14:paraId="1C02ED66" w14:textId="69A4D87A" w:rsidR="00542F87" w:rsidRDefault="00F95191">
      <w:pPr>
        <w:rPr>
          <w:noProof/>
        </w:rPr>
      </w:pPr>
      <w:r w:rsidRPr="00C34688">
        <w:rPr>
          <w:noProof/>
        </w:rPr>
        <w:drawing>
          <wp:anchor distT="0" distB="0" distL="114300" distR="114300" simplePos="0" relativeHeight="251662336" behindDoc="1" locked="0" layoutInCell="1" allowOverlap="1" wp14:anchorId="08ED1C7C" wp14:editId="18103CC4">
            <wp:simplePos x="0" y="0"/>
            <wp:positionH relativeFrom="column">
              <wp:posOffset>1140460</wp:posOffset>
            </wp:positionH>
            <wp:positionV relativeFrom="paragraph">
              <wp:posOffset>187325</wp:posOffset>
            </wp:positionV>
            <wp:extent cx="3686175" cy="504825"/>
            <wp:effectExtent l="0" t="0" r="9525" b="635"/>
            <wp:wrapTight wrapText="bothSides">
              <wp:wrapPolygon edited="0">
                <wp:start x="1451" y="0"/>
                <wp:lineTo x="0" y="0"/>
                <wp:lineTo x="0" y="2317"/>
                <wp:lineTo x="335" y="16992"/>
                <wp:lineTo x="5023" y="20853"/>
                <wp:lineTo x="9823" y="20853"/>
                <wp:lineTo x="19312" y="20853"/>
                <wp:lineTo x="21544" y="16992"/>
                <wp:lineTo x="21544" y="6179"/>
                <wp:lineTo x="20874" y="0"/>
                <wp:lineTo x="1451" y="0"/>
              </wp:wrapPolygon>
            </wp:wrapTight>
            <wp:docPr id="1" name="Picture 1" descr="A picture containing text, mu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mug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6D22D7" w:rsidRPr="006D22D7">
        <w:rPr>
          <w:noProof/>
        </w:rPr>
        <w:drawing>
          <wp:anchor distT="0" distB="0" distL="114300" distR="114300" simplePos="0" relativeHeight="251663360" behindDoc="1" locked="0" layoutInCell="1" allowOverlap="1" wp14:anchorId="21C2C73D" wp14:editId="0043F5A5">
            <wp:simplePos x="0" y="0"/>
            <wp:positionH relativeFrom="column">
              <wp:posOffset>1079192</wp:posOffset>
            </wp:positionH>
            <wp:positionV relativeFrom="paragraph">
              <wp:posOffset>724164</wp:posOffset>
            </wp:positionV>
            <wp:extent cx="5641975" cy="798195"/>
            <wp:effectExtent l="0" t="0" r="0" b="1905"/>
            <wp:wrapTight wrapText="bothSides">
              <wp:wrapPolygon edited="0">
                <wp:start x="0" y="0"/>
                <wp:lineTo x="0" y="21136"/>
                <wp:lineTo x="21515" y="21136"/>
                <wp:lineTo x="21515" y="0"/>
                <wp:lineTo x="0" y="0"/>
              </wp:wrapPolygon>
            </wp:wrapTight>
            <wp:docPr id="9" name="Picture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1975" cy="798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6317">
        <w:br w:type="page"/>
      </w:r>
    </w:p>
    <w:p w14:paraId="2F284574" w14:textId="5CEAAF8F" w:rsidR="00EA6317" w:rsidRDefault="00EA6317"/>
    <w:p w14:paraId="5151B188" w14:textId="0157510A" w:rsidR="009D34D4" w:rsidRDefault="0005534D" w:rsidP="00CE1DA9">
      <w:pPr>
        <w:pStyle w:val="Heading1"/>
        <w:numPr>
          <w:ilvl w:val="0"/>
          <w:numId w:val="1"/>
        </w:numPr>
      </w:pPr>
      <w:bookmarkStart w:id="1" w:name="_Toc89345417"/>
      <w:r>
        <w:t>Hi-Fi P</w:t>
      </w:r>
      <w:r w:rsidR="00F30B14">
        <w:t>rototype</w:t>
      </w:r>
      <w:bookmarkEnd w:id="1"/>
    </w:p>
    <w:p w14:paraId="5CD2EA31" w14:textId="77777777" w:rsidR="0008776D" w:rsidRPr="0008776D" w:rsidRDefault="0008776D" w:rsidP="0008776D"/>
    <w:p w14:paraId="2A748B91" w14:textId="63D1BF33" w:rsidR="00EA6317" w:rsidRDefault="00CB137F" w:rsidP="00BF4E46">
      <w:pPr>
        <w:pStyle w:val="Heading2"/>
        <w:numPr>
          <w:ilvl w:val="1"/>
          <w:numId w:val="1"/>
        </w:numPr>
      </w:pPr>
      <w:bookmarkStart w:id="2" w:name="_Toc89345418"/>
      <w:r>
        <w:t xml:space="preserve">User </w:t>
      </w:r>
      <w:r w:rsidR="004C7EA1">
        <w:t>functionality</w:t>
      </w:r>
      <w:bookmarkEnd w:id="2"/>
    </w:p>
    <w:p w14:paraId="74B0B145" w14:textId="125EC18C" w:rsidR="00CC14C5" w:rsidRPr="007C707A" w:rsidRDefault="00EA6317" w:rsidP="001D4431">
      <w:pPr>
        <w:ind w:firstLine="360"/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</w:t>
      </w:r>
      <w:r w:rsidR="0003611A" w:rsidRPr="007C707A">
        <w:rPr>
          <w:color w:val="8496B0" w:themeColor="text2" w:themeTint="99"/>
        </w:rPr>
        <w:t>Make a list with the 3 most important tasks the user can carry out in your prototype</w:t>
      </w:r>
      <w:r w:rsidR="004E1DCC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</w:p>
    <w:p w14:paraId="216DBD55" w14:textId="726077FA" w:rsidR="00825576" w:rsidRPr="000862FA" w:rsidRDefault="00391485" w:rsidP="001D4431">
      <w:pPr>
        <w:pStyle w:val="ListParagraph"/>
        <w:numPr>
          <w:ilvl w:val="0"/>
          <w:numId w:val="5"/>
        </w:numPr>
        <w:jc w:val="both"/>
        <w:rPr>
          <w:b/>
          <w:color w:val="FF0000"/>
        </w:rPr>
      </w:pPr>
      <w:r w:rsidRPr="001B3DA0">
        <w:rPr>
          <w:color w:val="FF0000"/>
        </w:rPr>
        <w:t>The user can</w:t>
      </w:r>
      <w:r w:rsidR="004F15B8" w:rsidRPr="001B3DA0">
        <w:rPr>
          <w:color w:val="FF0000"/>
        </w:rPr>
        <w:t xml:space="preserve"> see a list of the past lectures they have attende</w:t>
      </w:r>
      <w:r w:rsidR="001C7CB9">
        <w:rPr>
          <w:color w:val="FF0000"/>
        </w:rPr>
        <w:t xml:space="preserve">d </w:t>
      </w:r>
      <w:r w:rsidR="00794172">
        <w:rPr>
          <w:color w:val="FF0000"/>
        </w:rPr>
        <w:t>and choose to watch one of them</w:t>
      </w:r>
      <w:r w:rsidR="000862FA">
        <w:rPr>
          <w:color w:val="FF0000"/>
        </w:rPr>
        <w:t>.</w:t>
      </w:r>
      <w:r w:rsidR="00794172">
        <w:rPr>
          <w:color w:val="FF0000"/>
        </w:rPr>
        <w:t xml:space="preserve"> </w:t>
      </w:r>
      <w:r w:rsidR="001C7CB9" w:rsidRPr="000862FA">
        <w:rPr>
          <w:b/>
          <w:color w:val="FF0000"/>
        </w:rPr>
        <w:t>(</w:t>
      </w:r>
      <w:r w:rsidR="00794172" w:rsidRPr="000862FA">
        <w:rPr>
          <w:b/>
          <w:color w:val="FF0000"/>
        </w:rPr>
        <w:t xml:space="preserve">EXAMPLE - </w:t>
      </w:r>
      <w:r w:rsidR="001C7CB9" w:rsidRPr="000862FA">
        <w:rPr>
          <w:b/>
          <w:color w:val="FF0000"/>
        </w:rPr>
        <w:t>DELETE WHEN SUBMITTING)</w:t>
      </w:r>
    </w:p>
    <w:p w14:paraId="74EBB01D" w14:textId="24F7ED97" w:rsidR="001B3DA0" w:rsidRDefault="00520DBD" w:rsidP="001D4431">
      <w:pPr>
        <w:pStyle w:val="ListParagraph"/>
        <w:numPr>
          <w:ilvl w:val="0"/>
          <w:numId w:val="5"/>
        </w:numPr>
        <w:jc w:val="both"/>
      </w:pPr>
      <w:r>
        <w:t>Can open the “Account” page, to see all details of the user</w:t>
      </w:r>
      <w:r w:rsidR="00F4109F">
        <w:t xml:space="preserve"> (e.g. study progress, what year they’re in, the current term &amp; school week etc.)</w:t>
      </w:r>
    </w:p>
    <w:p w14:paraId="4BC01AE2" w14:textId="0C335432" w:rsidR="00784280" w:rsidRDefault="00784280" w:rsidP="001D4431">
      <w:pPr>
        <w:pStyle w:val="ListParagraph"/>
        <w:numPr>
          <w:ilvl w:val="0"/>
          <w:numId w:val="5"/>
        </w:numPr>
        <w:jc w:val="both"/>
      </w:pPr>
      <w:r>
        <w:t>…</w:t>
      </w:r>
    </w:p>
    <w:p w14:paraId="2831AD1A" w14:textId="460D9760" w:rsidR="00784280" w:rsidRDefault="00784280" w:rsidP="001D4431">
      <w:pPr>
        <w:pStyle w:val="ListParagraph"/>
        <w:numPr>
          <w:ilvl w:val="0"/>
          <w:numId w:val="5"/>
        </w:numPr>
        <w:jc w:val="both"/>
      </w:pPr>
      <w:r>
        <w:t>…</w:t>
      </w:r>
    </w:p>
    <w:p w14:paraId="06E901BF" w14:textId="77777777" w:rsidR="00391485" w:rsidRDefault="00391485" w:rsidP="00BF4E46"/>
    <w:p w14:paraId="39916F81" w14:textId="1CD5B2C6" w:rsidR="00EA6317" w:rsidRDefault="00EA6317" w:rsidP="00BF4E46">
      <w:pPr>
        <w:pStyle w:val="Heading2"/>
        <w:numPr>
          <w:ilvl w:val="1"/>
          <w:numId w:val="1"/>
        </w:numPr>
      </w:pPr>
      <w:bookmarkStart w:id="3" w:name="_Toc89345419"/>
      <w:r>
        <w:t xml:space="preserve">URL of the </w:t>
      </w:r>
      <w:r w:rsidR="004C7EA1">
        <w:t>prototype</w:t>
      </w:r>
      <w:bookmarkEnd w:id="3"/>
    </w:p>
    <w:p w14:paraId="4CC64F30" w14:textId="566F9973" w:rsidR="00ED08E3" w:rsidRPr="007C707A" w:rsidRDefault="00EA6317" w:rsidP="00900904">
      <w:pPr>
        <w:ind w:left="360"/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</w:t>
      </w:r>
      <w:r w:rsidR="00045E81" w:rsidRPr="007C707A">
        <w:rPr>
          <w:color w:val="8496B0" w:themeColor="text2" w:themeTint="99"/>
        </w:rPr>
        <w:t>Provide the shareable public URL to your prototype. Make sure it is accessible before submitting</w:t>
      </w:r>
      <w:r w:rsidR="00C84AFD" w:rsidRPr="007C707A">
        <w:rPr>
          <w:color w:val="8496B0" w:themeColor="text2" w:themeTint="99"/>
        </w:rPr>
        <w:t>.</w:t>
      </w:r>
      <w:r w:rsidR="00900904" w:rsidRPr="007C707A">
        <w:rPr>
          <w:color w:val="8496B0" w:themeColor="text2" w:themeTint="99"/>
        </w:rPr>
        <w:t xml:space="preserve"> </w:t>
      </w:r>
      <w:r w:rsidR="00ED08E3" w:rsidRPr="007C707A">
        <w:rPr>
          <w:color w:val="8496B0" w:themeColor="text2" w:themeTint="99"/>
        </w:rPr>
        <w:t>In case of A/B testing w</w:t>
      </w:r>
      <w:r w:rsidR="00871B1D" w:rsidRPr="007C707A">
        <w:rPr>
          <w:color w:val="8496B0" w:themeColor="text2" w:themeTint="99"/>
        </w:rPr>
        <w:t>ith the prototype, add both URLs</w:t>
      </w:r>
      <w:r w:rsidR="004E1DCC" w:rsidRPr="007C707A">
        <w:rPr>
          <w:color w:val="8496B0" w:themeColor="text2" w:themeTint="99"/>
        </w:rPr>
        <w:t>.</w:t>
      </w:r>
      <w:r w:rsidR="00ED08E3" w:rsidRPr="007C707A">
        <w:rPr>
          <w:color w:val="8496B0" w:themeColor="text2" w:themeTint="99"/>
        </w:rPr>
        <w:t>-</w:t>
      </w:r>
    </w:p>
    <w:p w14:paraId="1B91259C" w14:textId="77777777" w:rsidR="00672205" w:rsidRPr="00AA0694" w:rsidRDefault="00672205" w:rsidP="001D4431">
      <w:pPr>
        <w:ind w:firstLine="360"/>
        <w:jc w:val="both"/>
        <w:rPr>
          <w:b/>
        </w:rPr>
      </w:pPr>
      <w:r w:rsidRPr="00AA0694">
        <w:rPr>
          <w:b/>
        </w:rPr>
        <w:t>Version A:</w:t>
      </w:r>
    </w:p>
    <w:p w14:paraId="15E08F1C" w14:textId="2A5C85C0" w:rsidR="00277285" w:rsidRDefault="00663C29" w:rsidP="002E153E">
      <w:pPr>
        <w:pStyle w:val="ListParagraph"/>
        <w:numPr>
          <w:ilvl w:val="0"/>
          <w:numId w:val="6"/>
        </w:numPr>
        <w:jc w:val="both"/>
      </w:pPr>
      <w:r>
        <w:t>…</w:t>
      </w:r>
    </w:p>
    <w:p w14:paraId="6220FAB9" w14:textId="77777777" w:rsidR="00672205" w:rsidRPr="00AA0694" w:rsidRDefault="00672205" w:rsidP="001D4431">
      <w:pPr>
        <w:ind w:firstLine="360"/>
        <w:jc w:val="both"/>
        <w:rPr>
          <w:b/>
        </w:rPr>
      </w:pPr>
      <w:r w:rsidRPr="00AA0694">
        <w:rPr>
          <w:b/>
        </w:rPr>
        <w:t>Version B:</w:t>
      </w:r>
    </w:p>
    <w:p w14:paraId="44FD621F" w14:textId="263F735C" w:rsidR="00561935" w:rsidRPr="00277285" w:rsidRDefault="00561935" w:rsidP="002E153E">
      <w:pPr>
        <w:pStyle w:val="ListParagraph"/>
        <w:numPr>
          <w:ilvl w:val="0"/>
          <w:numId w:val="7"/>
        </w:numPr>
        <w:jc w:val="both"/>
      </w:pPr>
      <w:r>
        <w:t>…</w:t>
      </w:r>
    </w:p>
    <w:p w14:paraId="43BC3160" w14:textId="77777777" w:rsidR="00277285" w:rsidRDefault="00277285" w:rsidP="00C84AFD">
      <w:pPr>
        <w:ind w:firstLine="360"/>
        <w:rPr>
          <w:b/>
        </w:rPr>
      </w:pPr>
    </w:p>
    <w:p w14:paraId="3A2C5C23" w14:textId="77777777" w:rsidR="00984E1B" w:rsidRDefault="00984E1B" w:rsidP="00C84AFD">
      <w:pPr>
        <w:ind w:firstLine="360"/>
        <w:rPr>
          <w:b/>
        </w:rPr>
      </w:pPr>
    </w:p>
    <w:p w14:paraId="52D784ED" w14:textId="77777777" w:rsidR="00984E1B" w:rsidRPr="00C84AFD" w:rsidRDefault="00984E1B" w:rsidP="00C84AFD">
      <w:pPr>
        <w:ind w:firstLine="360"/>
        <w:rPr>
          <w:b/>
        </w:rPr>
      </w:pPr>
    </w:p>
    <w:p w14:paraId="0DB5B420" w14:textId="77777777" w:rsidR="002821C6" w:rsidRDefault="002821C6" w:rsidP="00917BDE"/>
    <w:p w14:paraId="6CA56EF8" w14:textId="4FDC5B2F" w:rsidR="00503368" w:rsidRDefault="00503368">
      <w:r>
        <w:br w:type="page"/>
      </w:r>
    </w:p>
    <w:p w14:paraId="593A4DE8" w14:textId="77777777" w:rsidR="00203F04" w:rsidRDefault="00203F04" w:rsidP="00203F04">
      <w:pPr>
        <w:pStyle w:val="Heading1"/>
        <w:numPr>
          <w:ilvl w:val="0"/>
          <w:numId w:val="1"/>
        </w:numPr>
      </w:pPr>
      <w:bookmarkStart w:id="4" w:name="_Toc89345420"/>
      <w:r>
        <w:lastRenderedPageBreak/>
        <w:t>User journey of the Hi-Fi prototype (Optional for Excellent)</w:t>
      </w:r>
      <w:bookmarkEnd w:id="4"/>
    </w:p>
    <w:p w14:paraId="2973A75A" w14:textId="714FD3FA" w:rsidR="003A3C85" w:rsidRPr="007C707A" w:rsidRDefault="003726D9" w:rsidP="001D4431">
      <w:pPr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Fill in the template with the required information</w:t>
      </w:r>
      <w:r w:rsidR="004E1DCC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6"/>
      </w:tblGrid>
      <w:tr w:rsidR="003A3C85" w14:paraId="3697E7CE" w14:textId="77777777" w:rsidTr="00F37512">
        <w:tc>
          <w:tcPr>
            <w:tcW w:w="3256" w:type="dxa"/>
          </w:tcPr>
          <w:p w14:paraId="07632402" w14:textId="77777777" w:rsidR="003A3C85" w:rsidRDefault="003A3C85" w:rsidP="001D4431">
            <w:pPr>
              <w:jc w:val="both"/>
            </w:pPr>
            <w:r>
              <w:t>Persona</w:t>
            </w:r>
          </w:p>
        </w:tc>
        <w:tc>
          <w:tcPr>
            <w:tcW w:w="5806" w:type="dxa"/>
          </w:tcPr>
          <w:p w14:paraId="01691003" w14:textId="310409AE" w:rsidR="003A3C85" w:rsidRPr="00183B12" w:rsidRDefault="003A3C85" w:rsidP="001D4431">
            <w:pPr>
              <w:jc w:val="both"/>
              <w:rPr>
                <w:i/>
                <w:iCs/>
              </w:rPr>
            </w:pPr>
            <w:r w:rsidRPr="3F963AC8">
              <w:rPr>
                <w:i/>
                <w:iCs/>
              </w:rPr>
              <w:t xml:space="preserve">Describe a fictional character(s) </w:t>
            </w:r>
            <w:r w:rsidR="00861032">
              <w:rPr>
                <w:i/>
                <w:iCs/>
              </w:rPr>
              <w:t xml:space="preserve">part of your </w:t>
            </w:r>
            <w:r w:rsidRPr="3F963AC8">
              <w:rPr>
                <w:i/>
                <w:iCs/>
              </w:rPr>
              <w:t>target group</w:t>
            </w:r>
          </w:p>
        </w:tc>
      </w:tr>
      <w:tr w:rsidR="003A3C85" w14:paraId="1D4768C7" w14:textId="77777777" w:rsidTr="00F37512">
        <w:tc>
          <w:tcPr>
            <w:tcW w:w="3256" w:type="dxa"/>
          </w:tcPr>
          <w:p w14:paraId="7CA4A3D3" w14:textId="77777777" w:rsidR="003A3C85" w:rsidRDefault="003A3C85" w:rsidP="001D4431">
            <w:pPr>
              <w:jc w:val="both"/>
            </w:pPr>
            <w:r>
              <w:t>Scenario</w:t>
            </w:r>
          </w:p>
        </w:tc>
        <w:tc>
          <w:tcPr>
            <w:tcW w:w="5806" w:type="dxa"/>
          </w:tcPr>
          <w:p w14:paraId="532DC0B9" w14:textId="77777777" w:rsidR="003A3C85" w:rsidRPr="00183B12" w:rsidRDefault="003A3C85" w:rsidP="001D4431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Describe the current</w:t>
            </w:r>
            <w:r w:rsidRPr="00183B12">
              <w:rPr>
                <w:i/>
                <w:iCs/>
              </w:rPr>
              <w:t xml:space="preserve"> process</w:t>
            </w:r>
            <w:r>
              <w:rPr>
                <w:i/>
                <w:iCs/>
              </w:rPr>
              <w:t xml:space="preserve">/product/solution </w:t>
            </w:r>
          </w:p>
        </w:tc>
      </w:tr>
      <w:tr w:rsidR="003A3C85" w14:paraId="60CA15A3" w14:textId="77777777" w:rsidTr="00F37512">
        <w:tc>
          <w:tcPr>
            <w:tcW w:w="3256" w:type="dxa"/>
          </w:tcPr>
          <w:p w14:paraId="578B5F87" w14:textId="77777777" w:rsidR="003A3C85" w:rsidRDefault="003A3C85" w:rsidP="001D4431">
            <w:pPr>
              <w:jc w:val="both"/>
            </w:pPr>
            <w:r>
              <w:t>Goals &amp; Expectations</w:t>
            </w:r>
          </w:p>
        </w:tc>
        <w:tc>
          <w:tcPr>
            <w:tcW w:w="5806" w:type="dxa"/>
          </w:tcPr>
          <w:p w14:paraId="18DC9197" w14:textId="77777777" w:rsidR="003A3C85" w:rsidRPr="00183B12" w:rsidRDefault="003A3C85" w:rsidP="001D4431">
            <w:pPr>
              <w:jc w:val="both"/>
              <w:rPr>
                <w:i/>
                <w:iCs/>
              </w:rPr>
            </w:pPr>
            <w:r w:rsidRPr="3F963AC8">
              <w:rPr>
                <w:i/>
                <w:iCs/>
              </w:rPr>
              <w:t>Describe users' goal &amp; expectations</w:t>
            </w:r>
          </w:p>
        </w:tc>
      </w:tr>
    </w:tbl>
    <w:p w14:paraId="43ACE881" w14:textId="77777777" w:rsidR="003A3C85" w:rsidRDefault="003A3C85" w:rsidP="001D4431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3A3C85" w14:paraId="49DB2841" w14:textId="77777777" w:rsidTr="00F37512">
        <w:tc>
          <w:tcPr>
            <w:tcW w:w="2265" w:type="dxa"/>
          </w:tcPr>
          <w:p w14:paraId="5B6071FB" w14:textId="77777777" w:rsidR="003A3C85" w:rsidRDefault="003A3C85" w:rsidP="001D4431">
            <w:pPr>
              <w:jc w:val="both"/>
            </w:pPr>
            <w:r>
              <w:t>Phase 1</w:t>
            </w:r>
          </w:p>
          <w:p w14:paraId="1E019136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>Describe the first step</w:t>
            </w:r>
          </w:p>
        </w:tc>
        <w:tc>
          <w:tcPr>
            <w:tcW w:w="2265" w:type="dxa"/>
          </w:tcPr>
          <w:p w14:paraId="3D2C9517" w14:textId="77777777" w:rsidR="003A3C85" w:rsidRDefault="003A3C85" w:rsidP="001D4431">
            <w:pPr>
              <w:jc w:val="both"/>
            </w:pPr>
            <w:r>
              <w:t>Phase 2</w:t>
            </w:r>
          </w:p>
          <w:p w14:paraId="72607057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next</w:t>
            </w:r>
            <w:r w:rsidRPr="00687AB2">
              <w:rPr>
                <w:i/>
                <w:iCs/>
              </w:rPr>
              <w:t xml:space="preserve"> step</w:t>
            </w:r>
          </w:p>
        </w:tc>
        <w:tc>
          <w:tcPr>
            <w:tcW w:w="2266" w:type="dxa"/>
          </w:tcPr>
          <w:p w14:paraId="78C2A367" w14:textId="77777777" w:rsidR="003A3C85" w:rsidRDefault="003A3C85" w:rsidP="001D4431">
            <w:pPr>
              <w:jc w:val="both"/>
            </w:pPr>
            <w:r>
              <w:t>Phase 3</w:t>
            </w:r>
          </w:p>
          <w:p w14:paraId="5E03928A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next</w:t>
            </w:r>
            <w:r w:rsidRPr="00687AB2">
              <w:rPr>
                <w:i/>
                <w:iCs/>
              </w:rPr>
              <w:t xml:space="preserve"> step</w:t>
            </w:r>
          </w:p>
        </w:tc>
        <w:tc>
          <w:tcPr>
            <w:tcW w:w="2266" w:type="dxa"/>
          </w:tcPr>
          <w:p w14:paraId="4A19962B" w14:textId="77777777" w:rsidR="003A3C85" w:rsidRDefault="003A3C85" w:rsidP="001D4431">
            <w:pPr>
              <w:jc w:val="both"/>
            </w:pPr>
            <w:r>
              <w:t>Phase 4</w:t>
            </w:r>
          </w:p>
          <w:p w14:paraId="52A2C7E3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last</w:t>
            </w:r>
            <w:r w:rsidRPr="00687AB2">
              <w:rPr>
                <w:i/>
                <w:iCs/>
              </w:rPr>
              <w:t xml:space="preserve"> step</w:t>
            </w:r>
          </w:p>
        </w:tc>
      </w:tr>
      <w:tr w:rsidR="003A3C85" w14:paraId="38079D98" w14:textId="77777777" w:rsidTr="00F37512">
        <w:tc>
          <w:tcPr>
            <w:tcW w:w="2265" w:type="dxa"/>
          </w:tcPr>
          <w:p w14:paraId="77A428D1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6FBEC6A5" w14:textId="77777777" w:rsidR="003A3C85" w:rsidRDefault="003A3C85" w:rsidP="001D4431">
            <w:pPr>
              <w:jc w:val="both"/>
            </w:pPr>
            <w:r>
              <w:t>-</w:t>
            </w:r>
          </w:p>
          <w:p w14:paraId="04D7975D" w14:textId="77777777" w:rsidR="003A3C85" w:rsidRDefault="003A3C85" w:rsidP="001D4431">
            <w:pPr>
              <w:jc w:val="both"/>
            </w:pPr>
            <w:r>
              <w:t>-</w:t>
            </w:r>
          </w:p>
          <w:p w14:paraId="5DD68228" w14:textId="77777777" w:rsidR="003A3C85" w:rsidRDefault="003A3C85" w:rsidP="001D4431">
            <w:pPr>
              <w:jc w:val="both"/>
            </w:pPr>
            <w:r>
              <w:t>-</w:t>
            </w:r>
          </w:p>
          <w:p w14:paraId="094C1B4A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47BFA8CB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1EBB5574" w14:textId="77777777" w:rsidR="003A3C85" w:rsidRDefault="003A3C85" w:rsidP="001D4431">
            <w:pPr>
              <w:jc w:val="both"/>
            </w:pPr>
            <w:r>
              <w:t>-</w:t>
            </w:r>
          </w:p>
          <w:p w14:paraId="13CA1796" w14:textId="77777777" w:rsidR="003A3C85" w:rsidRDefault="003A3C85" w:rsidP="001D4431">
            <w:pPr>
              <w:jc w:val="both"/>
            </w:pPr>
            <w:r>
              <w:t>-</w:t>
            </w:r>
          </w:p>
          <w:p w14:paraId="4AF7A42B" w14:textId="77777777" w:rsidR="003A3C85" w:rsidRDefault="003A3C85" w:rsidP="001D4431">
            <w:pPr>
              <w:jc w:val="both"/>
            </w:pPr>
            <w:r>
              <w:t>-</w:t>
            </w:r>
          </w:p>
          <w:p w14:paraId="1961D4D3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592E55E7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61A2620C" w14:textId="77777777" w:rsidR="003A3C85" w:rsidRDefault="003A3C85" w:rsidP="001D4431">
            <w:pPr>
              <w:jc w:val="both"/>
            </w:pPr>
            <w:r>
              <w:t>-</w:t>
            </w:r>
          </w:p>
          <w:p w14:paraId="2D984C1D" w14:textId="77777777" w:rsidR="003A3C85" w:rsidRDefault="003A3C85" w:rsidP="001D4431">
            <w:pPr>
              <w:jc w:val="both"/>
            </w:pPr>
            <w:r>
              <w:t>-</w:t>
            </w:r>
          </w:p>
          <w:p w14:paraId="46ACC1A3" w14:textId="77777777" w:rsidR="003A3C85" w:rsidRDefault="003A3C85" w:rsidP="001D4431">
            <w:pPr>
              <w:jc w:val="both"/>
            </w:pPr>
            <w:r>
              <w:t>-</w:t>
            </w:r>
          </w:p>
          <w:p w14:paraId="6C8D6088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06BD24D7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213B0115" w14:textId="77777777" w:rsidR="003A3C85" w:rsidRDefault="003A3C85" w:rsidP="001D4431">
            <w:pPr>
              <w:jc w:val="both"/>
            </w:pPr>
            <w:r>
              <w:t>-</w:t>
            </w:r>
          </w:p>
          <w:p w14:paraId="6FA54636" w14:textId="77777777" w:rsidR="003A3C85" w:rsidRDefault="003A3C85" w:rsidP="001D4431">
            <w:pPr>
              <w:jc w:val="both"/>
            </w:pPr>
            <w:r>
              <w:t>-</w:t>
            </w:r>
          </w:p>
          <w:p w14:paraId="32837FAD" w14:textId="77777777" w:rsidR="003A3C85" w:rsidRDefault="003A3C85" w:rsidP="001D4431">
            <w:pPr>
              <w:jc w:val="both"/>
            </w:pPr>
            <w:r>
              <w:t>-</w:t>
            </w:r>
          </w:p>
          <w:p w14:paraId="79C5E5A3" w14:textId="77777777" w:rsidR="003A3C85" w:rsidRDefault="003A3C85" w:rsidP="001D4431">
            <w:pPr>
              <w:jc w:val="both"/>
            </w:pPr>
          </w:p>
        </w:tc>
      </w:tr>
      <w:tr w:rsidR="003A3C85" w14:paraId="1185F172" w14:textId="77777777" w:rsidTr="00F37512">
        <w:tc>
          <w:tcPr>
            <w:tcW w:w="2265" w:type="dxa"/>
          </w:tcPr>
          <w:p w14:paraId="1735A1F8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7F936116" w14:textId="77777777" w:rsidR="003A3C85" w:rsidRDefault="003A3C85" w:rsidP="001D4431">
            <w:pPr>
              <w:jc w:val="both"/>
            </w:pPr>
            <w:r>
              <w:t>-</w:t>
            </w:r>
          </w:p>
          <w:p w14:paraId="54007975" w14:textId="77777777" w:rsidR="003A3C85" w:rsidRDefault="003A3C85" w:rsidP="001D4431">
            <w:pPr>
              <w:jc w:val="both"/>
            </w:pPr>
            <w:r>
              <w:t>-</w:t>
            </w:r>
          </w:p>
          <w:p w14:paraId="31407012" w14:textId="77777777" w:rsidR="003A3C85" w:rsidRDefault="003A3C85" w:rsidP="001D4431">
            <w:pPr>
              <w:jc w:val="both"/>
            </w:pPr>
            <w:r>
              <w:t>-</w:t>
            </w:r>
          </w:p>
          <w:p w14:paraId="101831F7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0B4198E4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6E93133B" w14:textId="77777777" w:rsidR="003A3C85" w:rsidRDefault="003A3C85" w:rsidP="001D4431">
            <w:pPr>
              <w:jc w:val="both"/>
            </w:pPr>
            <w:r>
              <w:t>-</w:t>
            </w:r>
          </w:p>
          <w:p w14:paraId="1B55A550" w14:textId="77777777" w:rsidR="003A3C85" w:rsidRDefault="003A3C85" w:rsidP="001D4431">
            <w:pPr>
              <w:jc w:val="both"/>
            </w:pPr>
            <w:r>
              <w:t>-</w:t>
            </w:r>
          </w:p>
          <w:p w14:paraId="3FB3B0AD" w14:textId="77777777" w:rsidR="003A3C85" w:rsidRDefault="003A3C85" w:rsidP="001D4431">
            <w:pPr>
              <w:jc w:val="both"/>
            </w:pPr>
            <w:r>
              <w:t>-</w:t>
            </w:r>
          </w:p>
          <w:p w14:paraId="6B8DA2AE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33A6D224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21D87C55" w14:textId="77777777" w:rsidR="003A3C85" w:rsidRDefault="003A3C85" w:rsidP="001D4431">
            <w:pPr>
              <w:jc w:val="both"/>
            </w:pPr>
            <w:r>
              <w:t>-</w:t>
            </w:r>
          </w:p>
          <w:p w14:paraId="092686C6" w14:textId="77777777" w:rsidR="003A3C85" w:rsidRDefault="003A3C85" w:rsidP="001D4431">
            <w:pPr>
              <w:jc w:val="both"/>
            </w:pPr>
            <w:r>
              <w:t>-</w:t>
            </w:r>
          </w:p>
          <w:p w14:paraId="260D0EC2" w14:textId="77777777" w:rsidR="003A3C85" w:rsidRDefault="003A3C85" w:rsidP="001D4431">
            <w:pPr>
              <w:jc w:val="both"/>
            </w:pPr>
            <w:r>
              <w:t>-</w:t>
            </w:r>
          </w:p>
          <w:p w14:paraId="5DFBDE20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22854D90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6EFD6247" w14:textId="77777777" w:rsidR="003A3C85" w:rsidRDefault="003A3C85" w:rsidP="001D4431">
            <w:pPr>
              <w:jc w:val="both"/>
            </w:pPr>
            <w:r>
              <w:t>-</w:t>
            </w:r>
          </w:p>
          <w:p w14:paraId="09B03D40" w14:textId="77777777" w:rsidR="003A3C85" w:rsidRDefault="003A3C85" w:rsidP="001D4431">
            <w:pPr>
              <w:jc w:val="both"/>
            </w:pPr>
            <w:r>
              <w:t>-</w:t>
            </w:r>
          </w:p>
          <w:p w14:paraId="492A72AD" w14:textId="77777777" w:rsidR="003A3C85" w:rsidRDefault="003A3C85" w:rsidP="001D4431">
            <w:pPr>
              <w:jc w:val="both"/>
            </w:pPr>
            <w:r>
              <w:t>-</w:t>
            </w:r>
          </w:p>
          <w:p w14:paraId="7C7E3A0D" w14:textId="77777777" w:rsidR="003A3C85" w:rsidRDefault="003A3C85" w:rsidP="001D4431">
            <w:pPr>
              <w:jc w:val="both"/>
            </w:pPr>
          </w:p>
        </w:tc>
      </w:tr>
      <w:tr w:rsidR="003A3C85" w14:paraId="2CDDBE89" w14:textId="77777777" w:rsidTr="00F37512">
        <w:tc>
          <w:tcPr>
            <w:tcW w:w="2265" w:type="dxa"/>
          </w:tcPr>
          <w:p w14:paraId="5A8C6B78" w14:textId="705F1CCA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Pr="00113C4D">
              <w:rPr>
                <w:i/>
                <w:iCs/>
              </w:rPr>
              <w:t>improvements</w:t>
            </w:r>
            <w:r>
              <w:rPr>
                <w:i/>
                <w:iCs/>
              </w:rPr>
              <w:t xml:space="preserve"> for the user</w:t>
            </w:r>
            <w:r w:rsidRPr="00113C4D">
              <w:rPr>
                <w:i/>
                <w:iCs/>
              </w:rPr>
              <w:t>)</w:t>
            </w:r>
          </w:p>
          <w:p w14:paraId="5803B841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21C07167" w14:textId="58F6B39D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092F86"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="00092F86" w:rsidRPr="00113C4D">
              <w:rPr>
                <w:i/>
                <w:iCs/>
              </w:rPr>
              <w:t>improvements</w:t>
            </w:r>
            <w:r w:rsidR="00092F86">
              <w:rPr>
                <w:i/>
                <w:iCs/>
              </w:rPr>
              <w:t xml:space="preserve"> for the user</w:t>
            </w:r>
            <w:r w:rsidR="00092F86" w:rsidRPr="00113C4D">
              <w:rPr>
                <w:i/>
                <w:iCs/>
              </w:rPr>
              <w:t>)</w:t>
            </w:r>
          </w:p>
          <w:p w14:paraId="6ECB4373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06E7741D" w14:textId="6A61614C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092F86"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="00092F86" w:rsidRPr="00113C4D">
              <w:rPr>
                <w:i/>
                <w:iCs/>
              </w:rPr>
              <w:t>improvements</w:t>
            </w:r>
            <w:r w:rsidR="00092F86">
              <w:rPr>
                <w:i/>
                <w:iCs/>
              </w:rPr>
              <w:t xml:space="preserve"> for the user</w:t>
            </w:r>
            <w:r w:rsidR="00092F86" w:rsidRPr="00113C4D">
              <w:rPr>
                <w:i/>
                <w:iCs/>
              </w:rPr>
              <w:t>)</w:t>
            </w:r>
          </w:p>
          <w:p w14:paraId="785E2E36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501FB7DD" w14:textId="5AC3A922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092F86"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="00092F86" w:rsidRPr="00113C4D">
              <w:rPr>
                <w:i/>
                <w:iCs/>
              </w:rPr>
              <w:t>improvements</w:t>
            </w:r>
            <w:r w:rsidR="00092F86">
              <w:rPr>
                <w:i/>
                <w:iCs/>
              </w:rPr>
              <w:t xml:space="preserve"> for the user</w:t>
            </w:r>
            <w:r w:rsidR="00092F86" w:rsidRPr="00113C4D">
              <w:rPr>
                <w:i/>
                <w:iCs/>
              </w:rPr>
              <w:t>)</w:t>
            </w:r>
          </w:p>
          <w:p w14:paraId="6BDD8900" w14:textId="77777777" w:rsidR="003A3C85" w:rsidRPr="00336F3C" w:rsidRDefault="003A3C85" w:rsidP="001D4431">
            <w:pPr>
              <w:jc w:val="both"/>
              <w:rPr>
                <w:b/>
                <w:bCs/>
              </w:rPr>
            </w:pPr>
          </w:p>
        </w:tc>
      </w:tr>
    </w:tbl>
    <w:p w14:paraId="1C2EB261" w14:textId="77777777" w:rsidR="00203F04" w:rsidRDefault="00203F04" w:rsidP="00203F04"/>
    <w:p w14:paraId="467E0489" w14:textId="77777777" w:rsidR="00203F04" w:rsidRDefault="00203F04" w:rsidP="00203F04"/>
    <w:p w14:paraId="6B80D8AE" w14:textId="49056E0B" w:rsidR="00203F04" w:rsidRDefault="00203F04">
      <w:r>
        <w:br w:type="page"/>
      </w:r>
    </w:p>
    <w:p w14:paraId="284CFC87" w14:textId="2BD15544" w:rsidR="004C7EA1" w:rsidRDefault="00EC4A70" w:rsidP="004C7EA1">
      <w:pPr>
        <w:pStyle w:val="Heading1"/>
        <w:numPr>
          <w:ilvl w:val="0"/>
          <w:numId w:val="1"/>
        </w:numPr>
      </w:pPr>
      <w:bookmarkStart w:id="5" w:name="_Toc89345421"/>
      <w:r>
        <w:lastRenderedPageBreak/>
        <w:t>Unity/Web Application</w:t>
      </w:r>
      <w:bookmarkEnd w:id="5"/>
    </w:p>
    <w:p w14:paraId="2ED2E815" w14:textId="77777777" w:rsidR="00DF359F" w:rsidRPr="0008776D" w:rsidRDefault="00DF359F" w:rsidP="00DF359F"/>
    <w:p w14:paraId="6C1E3E06" w14:textId="4AFD22B3" w:rsidR="00DF359F" w:rsidRDefault="002821C6" w:rsidP="00DF359F">
      <w:pPr>
        <w:pStyle w:val="Heading2"/>
        <w:numPr>
          <w:ilvl w:val="1"/>
          <w:numId w:val="1"/>
        </w:numPr>
      </w:pPr>
      <w:bookmarkStart w:id="6" w:name="_Toc89345422"/>
      <w:r>
        <w:t>Implemented</w:t>
      </w:r>
      <w:r w:rsidR="00532CFF">
        <w:t xml:space="preserve"> interface</w:t>
      </w:r>
      <w:r w:rsidR="006B3C93">
        <w:t xml:space="preserve"> (Max. 3 sentences)</w:t>
      </w:r>
      <w:bookmarkEnd w:id="6"/>
    </w:p>
    <w:p w14:paraId="5F3E688F" w14:textId="5BD38522" w:rsidR="00DF359F" w:rsidRPr="00D5763D" w:rsidRDefault="6CC0D130" w:rsidP="001D4431">
      <w:pPr>
        <w:ind w:firstLine="360"/>
        <w:jc w:val="both"/>
        <w:rPr>
          <w:color w:val="8496B0" w:themeColor="text2" w:themeTint="99"/>
        </w:rPr>
      </w:pPr>
      <w:r w:rsidRPr="75CE97CD">
        <w:rPr>
          <w:color w:val="8496B0" w:themeColor="text2" w:themeTint="99"/>
        </w:rPr>
        <w:t>-</w:t>
      </w:r>
      <w:r w:rsidR="631EFD81" w:rsidRPr="75CE97CD">
        <w:rPr>
          <w:color w:val="8496B0" w:themeColor="text2" w:themeTint="99"/>
        </w:rPr>
        <w:t>Describe</w:t>
      </w:r>
      <w:r w:rsidR="18DC255C" w:rsidRPr="75CE97CD">
        <w:rPr>
          <w:color w:val="8496B0" w:themeColor="text2" w:themeTint="99"/>
        </w:rPr>
        <w:t xml:space="preserve"> </w:t>
      </w:r>
      <w:r w:rsidR="7F81919A" w:rsidRPr="75CE97CD">
        <w:rPr>
          <w:color w:val="8496B0" w:themeColor="text2" w:themeTint="99"/>
        </w:rPr>
        <w:t>the interface</w:t>
      </w:r>
      <w:r w:rsidR="538B25B1" w:rsidRPr="75CE97CD">
        <w:rPr>
          <w:color w:val="8496B0" w:themeColor="text2" w:themeTint="99"/>
        </w:rPr>
        <w:t xml:space="preserve"> (screen)</w:t>
      </w:r>
      <w:r w:rsidR="7F81919A" w:rsidRPr="75CE97CD">
        <w:rPr>
          <w:color w:val="8496B0" w:themeColor="text2" w:themeTint="99"/>
        </w:rPr>
        <w:t xml:space="preserve"> that you have </w:t>
      </w:r>
      <w:r w:rsidR="7DA5C479" w:rsidRPr="75CE97CD">
        <w:rPr>
          <w:color w:val="8496B0" w:themeColor="text2" w:themeTint="99"/>
        </w:rPr>
        <w:t>implemented and</w:t>
      </w:r>
      <w:r w:rsidR="7F81919A" w:rsidRPr="75CE97CD">
        <w:rPr>
          <w:color w:val="8496B0" w:themeColor="text2" w:themeTint="99"/>
        </w:rPr>
        <w:t xml:space="preserve"> </w:t>
      </w:r>
      <w:r w:rsidR="41A30F33" w:rsidRPr="75CE97CD">
        <w:rPr>
          <w:color w:val="8496B0" w:themeColor="text2" w:themeTint="99"/>
        </w:rPr>
        <w:t xml:space="preserve">explain </w:t>
      </w:r>
      <w:r w:rsidR="7F81919A" w:rsidRPr="75CE97CD">
        <w:rPr>
          <w:color w:val="8496B0" w:themeColor="text2" w:themeTint="99"/>
        </w:rPr>
        <w:t>its functionality</w:t>
      </w:r>
      <w:r w:rsidR="30F37725" w:rsidRPr="75CE97CD">
        <w:rPr>
          <w:color w:val="8496B0" w:themeColor="text2" w:themeTint="99"/>
        </w:rPr>
        <w:t>.</w:t>
      </w:r>
      <w:r w:rsidRPr="75CE97CD">
        <w:rPr>
          <w:color w:val="8496B0" w:themeColor="text2" w:themeTint="99"/>
        </w:rPr>
        <w:t>-</w:t>
      </w:r>
    </w:p>
    <w:p w14:paraId="22502BCF" w14:textId="3E986D62" w:rsidR="00CD5DC5" w:rsidRDefault="00A77325" w:rsidP="001D4431">
      <w:pPr>
        <w:ind w:firstLine="360"/>
        <w:jc w:val="both"/>
      </w:pPr>
      <w:r>
        <w:t>…</w:t>
      </w:r>
    </w:p>
    <w:p w14:paraId="135FC5C0" w14:textId="77777777" w:rsidR="00A77325" w:rsidRDefault="00A77325" w:rsidP="001D4431">
      <w:pPr>
        <w:ind w:firstLine="360"/>
        <w:jc w:val="both"/>
      </w:pPr>
    </w:p>
    <w:p w14:paraId="48547CE2" w14:textId="6FC6F80C" w:rsidR="00CD5DC5" w:rsidRDefault="002821C6" w:rsidP="00CD5DC5">
      <w:pPr>
        <w:pStyle w:val="Heading2"/>
        <w:numPr>
          <w:ilvl w:val="1"/>
          <w:numId w:val="1"/>
        </w:numPr>
      </w:pPr>
      <w:bookmarkStart w:id="7" w:name="_Toc89345423"/>
      <w:r>
        <w:t>Implemented</w:t>
      </w:r>
      <w:r w:rsidR="00CD5DC5">
        <w:t xml:space="preserve"> user journey (Optional for </w:t>
      </w:r>
      <w:r w:rsidR="002C3F49">
        <w:t>E</w:t>
      </w:r>
      <w:r w:rsidR="00CD5DC5">
        <w:t>xcellent</w:t>
      </w:r>
      <w:r w:rsidR="0083695C">
        <w:t>;</w:t>
      </w:r>
      <w:r w:rsidR="005F1A08">
        <w:t xml:space="preserve"> Max. 1 sentence.</w:t>
      </w:r>
      <w:r w:rsidR="00CD5DC5">
        <w:t>)</w:t>
      </w:r>
      <w:bookmarkEnd w:id="7"/>
    </w:p>
    <w:p w14:paraId="1B2110A2" w14:textId="404A114E" w:rsidR="00DF359F" w:rsidRPr="00D5763D" w:rsidRDefault="00CD5DC5" w:rsidP="001D4431">
      <w:pPr>
        <w:ind w:left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>-</w:t>
      </w:r>
      <w:r w:rsidR="00183F28" w:rsidRPr="00D5763D">
        <w:rPr>
          <w:color w:val="8496B0" w:themeColor="text2" w:themeTint="99"/>
        </w:rPr>
        <w:t xml:space="preserve">If you implemented the necessary interfaces for the user to carry out one </w:t>
      </w:r>
      <w:r w:rsidR="00306E2D" w:rsidRPr="00D5763D">
        <w:rPr>
          <w:color w:val="8496B0" w:themeColor="text2" w:themeTint="99"/>
        </w:rPr>
        <w:t xml:space="preserve">complete </w:t>
      </w:r>
      <w:r w:rsidR="00183F28" w:rsidRPr="00D5763D">
        <w:rPr>
          <w:color w:val="8496B0" w:themeColor="text2" w:themeTint="99"/>
        </w:rPr>
        <w:t xml:space="preserve">task, describe the task </w:t>
      </w:r>
      <w:r w:rsidR="00306E2D" w:rsidRPr="00D5763D">
        <w:rPr>
          <w:color w:val="8496B0" w:themeColor="text2" w:themeTint="99"/>
        </w:rPr>
        <w:t>here</w:t>
      </w:r>
      <w:r w:rsidR="004E1DCC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</w:p>
    <w:p w14:paraId="2020F6D6" w14:textId="6CBD7BA5" w:rsidR="00183F28" w:rsidRDefault="206DA41D" w:rsidP="001D4431">
      <w:pPr>
        <w:ind w:left="360"/>
        <w:jc w:val="both"/>
      </w:pPr>
      <w:r w:rsidRPr="75CE97CD">
        <w:rPr>
          <w:color w:val="FF0000"/>
        </w:rPr>
        <w:t xml:space="preserve">The user can add their expertise to their </w:t>
      </w:r>
      <w:r w:rsidR="7AF4DC0B" w:rsidRPr="75CE97CD">
        <w:rPr>
          <w:color w:val="FF0000"/>
        </w:rPr>
        <w:t>profile and</w:t>
      </w:r>
      <w:r w:rsidRPr="75CE97CD">
        <w:rPr>
          <w:color w:val="FF0000"/>
        </w:rPr>
        <w:t xml:space="preserve"> look for a group of people tha</w:t>
      </w:r>
      <w:r w:rsidR="0868A7C1" w:rsidRPr="75CE97CD">
        <w:rPr>
          <w:color w:val="FF0000"/>
        </w:rPr>
        <w:t>t is looking for such expertise</w:t>
      </w:r>
      <w:r w:rsidR="184F5FED" w:rsidRPr="75CE97CD">
        <w:rPr>
          <w:color w:val="FF0000"/>
        </w:rPr>
        <w:t>.</w:t>
      </w:r>
      <w:r w:rsidR="0868A7C1" w:rsidRPr="75CE97CD">
        <w:rPr>
          <w:color w:val="FF0000"/>
        </w:rPr>
        <w:t xml:space="preserve"> </w:t>
      </w:r>
      <w:r w:rsidR="0868A7C1" w:rsidRPr="75CE97CD">
        <w:rPr>
          <w:b/>
          <w:bCs/>
          <w:color w:val="FF0000"/>
        </w:rPr>
        <w:t>(EXAMPLE - DELETE WHEN SUBMITTING)</w:t>
      </w:r>
    </w:p>
    <w:p w14:paraId="6824266E" w14:textId="45995814" w:rsidR="005F1A08" w:rsidRDefault="004564CE" w:rsidP="001D4431">
      <w:pPr>
        <w:ind w:left="360"/>
        <w:jc w:val="both"/>
      </w:pPr>
      <w:r>
        <w:t>…</w:t>
      </w:r>
    </w:p>
    <w:p w14:paraId="03004DD7" w14:textId="77777777" w:rsidR="004564CE" w:rsidRDefault="004564CE" w:rsidP="00183F28">
      <w:pPr>
        <w:ind w:left="360"/>
      </w:pPr>
    </w:p>
    <w:p w14:paraId="5E87DA49" w14:textId="77777777" w:rsidR="00DF359F" w:rsidRDefault="00DF359F" w:rsidP="00DF359F">
      <w:pPr>
        <w:pStyle w:val="Heading2"/>
        <w:numPr>
          <w:ilvl w:val="1"/>
          <w:numId w:val="1"/>
        </w:numPr>
      </w:pPr>
      <w:bookmarkStart w:id="8" w:name="_Toc89345424"/>
      <w:r>
        <w:t>URL of the prototype</w:t>
      </w:r>
      <w:bookmarkEnd w:id="8"/>
    </w:p>
    <w:p w14:paraId="2814878A" w14:textId="4E47FE58" w:rsidR="00DF359F" w:rsidRPr="00D5763D" w:rsidRDefault="00343ADE" w:rsidP="001D4431">
      <w:pPr>
        <w:ind w:firstLine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Provide the shareable public URL to your </w:t>
      </w:r>
      <w:r w:rsidR="00AE2190" w:rsidRPr="00D5763D">
        <w:rPr>
          <w:color w:val="8496B0" w:themeColor="text2" w:themeTint="99"/>
        </w:rPr>
        <w:t>application</w:t>
      </w:r>
      <w:r w:rsidRPr="00D5763D">
        <w:rPr>
          <w:color w:val="8496B0" w:themeColor="text2" w:themeTint="99"/>
        </w:rPr>
        <w:t>. Make sure it is accessible before submitting.-</w:t>
      </w:r>
    </w:p>
    <w:p w14:paraId="2F526070" w14:textId="4E2A1A91" w:rsidR="001E676A" w:rsidRPr="00D5763D" w:rsidRDefault="001E676A" w:rsidP="001D4431">
      <w:pPr>
        <w:ind w:firstLine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In case of A/B testing with the </w:t>
      </w:r>
      <w:r w:rsidR="004A0984" w:rsidRPr="00D5763D">
        <w:rPr>
          <w:color w:val="8496B0" w:themeColor="text2" w:themeTint="99"/>
        </w:rPr>
        <w:t>application</w:t>
      </w:r>
      <w:r w:rsidRPr="00D5763D">
        <w:rPr>
          <w:color w:val="8496B0" w:themeColor="text2" w:themeTint="99"/>
        </w:rPr>
        <w:t>, add both URL</w:t>
      </w:r>
      <w:r w:rsidR="00A848B3" w:rsidRPr="00D5763D">
        <w:rPr>
          <w:color w:val="8496B0" w:themeColor="text2" w:themeTint="99"/>
        </w:rPr>
        <w:t>s</w:t>
      </w:r>
      <w:r w:rsidR="00A616DD" w:rsidRPr="00D5763D">
        <w:rPr>
          <w:color w:val="8496B0" w:themeColor="text2" w:themeTint="99"/>
        </w:rPr>
        <w:t xml:space="preserve"> (</w:t>
      </w:r>
      <w:r w:rsidR="00E64284" w:rsidRPr="00D5763D">
        <w:rPr>
          <w:b/>
          <w:color w:val="8496B0" w:themeColor="text2" w:themeTint="99"/>
        </w:rPr>
        <w:t>O</w:t>
      </w:r>
      <w:r w:rsidR="004537E0" w:rsidRPr="00D5763D">
        <w:rPr>
          <w:b/>
          <w:color w:val="8496B0" w:themeColor="text2" w:themeTint="99"/>
        </w:rPr>
        <w:t xml:space="preserve">ptional </w:t>
      </w:r>
      <w:r w:rsidR="00E64553" w:rsidRPr="00D5763D">
        <w:rPr>
          <w:b/>
          <w:color w:val="8496B0" w:themeColor="text2" w:themeTint="99"/>
        </w:rPr>
        <w:t>for E</w:t>
      </w:r>
      <w:r w:rsidR="00A616DD" w:rsidRPr="00D5763D">
        <w:rPr>
          <w:b/>
          <w:color w:val="8496B0" w:themeColor="text2" w:themeTint="99"/>
        </w:rPr>
        <w:t>xcellent</w:t>
      </w:r>
      <w:r w:rsidR="00A616DD" w:rsidRPr="00D5763D">
        <w:rPr>
          <w:color w:val="8496B0" w:themeColor="text2" w:themeTint="99"/>
        </w:rPr>
        <w:t>)</w:t>
      </w:r>
      <w:r w:rsidR="004E1DCC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</w:p>
    <w:p w14:paraId="5FE5ACBE" w14:textId="77777777" w:rsidR="002F01EC" w:rsidRPr="00AA0694" w:rsidRDefault="002F01EC" w:rsidP="002F01EC">
      <w:pPr>
        <w:ind w:firstLine="360"/>
        <w:jc w:val="both"/>
        <w:rPr>
          <w:b/>
        </w:rPr>
      </w:pPr>
      <w:r w:rsidRPr="00AA0694">
        <w:rPr>
          <w:b/>
        </w:rPr>
        <w:t>Version A:</w:t>
      </w:r>
    </w:p>
    <w:p w14:paraId="0920ED96" w14:textId="77777777" w:rsidR="002F01EC" w:rsidRDefault="002F01EC" w:rsidP="002F01EC">
      <w:pPr>
        <w:pStyle w:val="ListParagraph"/>
        <w:numPr>
          <w:ilvl w:val="0"/>
          <w:numId w:val="6"/>
        </w:numPr>
        <w:jc w:val="both"/>
      </w:pPr>
      <w:r>
        <w:t>…</w:t>
      </w:r>
    </w:p>
    <w:p w14:paraId="4F4750EF" w14:textId="39C83FBF" w:rsidR="002F01EC" w:rsidRPr="00AA0694" w:rsidRDefault="002F01EC" w:rsidP="002F01EC">
      <w:pPr>
        <w:ind w:firstLine="360"/>
        <w:jc w:val="both"/>
        <w:rPr>
          <w:b/>
        </w:rPr>
      </w:pPr>
      <w:r w:rsidRPr="00AA0694">
        <w:rPr>
          <w:b/>
        </w:rPr>
        <w:t>Version B</w:t>
      </w:r>
      <w:r w:rsidR="00EC062A">
        <w:rPr>
          <w:b/>
        </w:rPr>
        <w:t xml:space="preserve"> (Optional for Excellent)</w:t>
      </w:r>
      <w:r w:rsidRPr="00AA0694">
        <w:rPr>
          <w:b/>
        </w:rPr>
        <w:t>:</w:t>
      </w:r>
    </w:p>
    <w:p w14:paraId="7DF8B890" w14:textId="77777777" w:rsidR="002F01EC" w:rsidRPr="00277285" w:rsidRDefault="002F01EC" w:rsidP="002F01EC">
      <w:pPr>
        <w:pStyle w:val="ListParagraph"/>
        <w:numPr>
          <w:ilvl w:val="0"/>
          <w:numId w:val="7"/>
        </w:numPr>
        <w:jc w:val="both"/>
      </w:pPr>
      <w:r>
        <w:t>…</w:t>
      </w:r>
    </w:p>
    <w:p w14:paraId="1486ED95" w14:textId="77777777" w:rsidR="00BD4319" w:rsidRDefault="00BD4319" w:rsidP="00BD4319">
      <w:pPr>
        <w:pStyle w:val="ListParagraph"/>
        <w:ind w:left="360"/>
      </w:pPr>
    </w:p>
    <w:p w14:paraId="148E92EC" w14:textId="77777777" w:rsidR="00D53161" w:rsidRDefault="00D53161" w:rsidP="00DF359F"/>
    <w:p w14:paraId="52FC1199" w14:textId="2B3BF639" w:rsidR="00D53161" w:rsidRDefault="00D53161">
      <w:r>
        <w:br w:type="page"/>
      </w:r>
    </w:p>
    <w:p w14:paraId="11874024" w14:textId="77777777" w:rsidR="00DF33B6" w:rsidRDefault="00DF33B6" w:rsidP="00DF33B6">
      <w:pPr>
        <w:pStyle w:val="Heading1"/>
        <w:numPr>
          <w:ilvl w:val="0"/>
          <w:numId w:val="1"/>
        </w:numPr>
      </w:pPr>
      <w:bookmarkStart w:id="9" w:name="_Toc89345425"/>
      <w:r>
        <w:lastRenderedPageBreak/>
        <w:t>Content that needs crediting</w:t>
      </w:r>
      <w:bookmarkEnd w:id="9"/>
    </w:p>
    <w:p w14:paraId="0CB46AD7" w14:textId="5AB34285" w:rsidR="00DF33B6" w:rsidRPr="00D5763D" w:rsidRDefault="00DF33B6" w:rsidP="008740C7">
      <w:pPr>
        <w:ind w:left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List of </w:t>
      </w:r>
      <w:r w:rsidR="00373FF8" w:rsidRPr="00D5763D">
        <w:rPr>
          <w:color w:val="8496B0" w:themeColor="text2" w:themeTint="99"/>
        </w:rPr>
        <w:t xml:space="preserve">free </w:t>
      </w:r>
      <w:r w:rsidRPr="00D5763D">
        <w:rPr>
          <w:color w:val="8496B0" w:themeColor="text2" w:themeTint="99"/>
        </w:rPr>
        <w:t xml:space="preserve">assets (code, icons, fonts, etc.) that were </w:t>
      </w:r>
      <w:r w:rsidR="00373FF8" w:rsidRPr="00D5763D">
        <w:rPr>
          <w:color w:val="8496B0" w:themeColor="text2" w:themeTint="99"/>
        </w:rPr>
        <w:t>not made by you</w:t>
      </w:r>
      <w:r w:rsidR="00AC41B2" w:rsidRPr="00D5763D">
        <w:rPr>
          <w:color w:val="8496B0" w:themeColor="text2" w:themeTint="99"/>
        </w:rPr>
        <w:t xml:space="preserve">, and a link to the source of </w:t>
      </w:r>
      <w:r w:rsidR="008131A9" w:rsidRPr="00D5763D">
        <w:rPr>
          <w:color w:val="8496B0" w:themeColor="text2" w:themeTint="99"/>
        </w:rPr>
        <w:t>these</w:t>
      </w:r>
      <w:r w:rsidR="00AC41B2" w:rsidRPr="00D5763D">
        <w:rPr>
          <w:color w:val="8496B0" w:themeColor="text2" w:themeTint="99"/>
        </w:rPr>
        <w:t xml:space="preserve"> asset</w:t>
      </w:r>
      <w:r w:rsidR="008131A9" w:rsidRPr="00D5763D">
        <w:rPr>
          <w:color w:val="8496B0" w:themeColor="text2" w:themeTint="99"/>
        </w:rPr>
        <w:t>s</w:t>
      </w:r>
      <w:r w:rsidR="004862E2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6"/>
        <w:gridCol w:w="2940"/>
        <w:gridCol w:w="3214"/>
      </w:tblGrid>
      <w:tr w:rsidR="00A61B50" w:rsidRPr="00CB6F43" w14:paraId="3C16AD9A" w14:textId="77777777" w:rsidTr="00E2715B">
        <w:tc>
          <w:tcPr>
            <w:tcW w:w="9350" w:type="dxa"/>
            <w:gridSpan w:val="3"/>
          </w:tcPr>
          <w:p w14:paraId="7CCF69B1" w14:textId="75D2646C" w:rsidR="00A61B50" w:rsidRPr="00CB6F43" w:rsidRDefault="00A61B50" w:rsidP="00CB6F43">
            <w:pPr>
              <w:jc w:val="center"/>
              <w:rPr>
                <w:b/>
                <w:color w:val="FF0000"/>
              </w:rPr>
            </w:pPr>
            <w:r w:rsidRPr="00CB6F43">
              <w:rPr>
                <w:b/>
                <w:color w:val="FF0000"/>
              </w:rPr>
              <w:t>EXAMPLE TABLE - DELETE WHEN SUBMITTING</w:t>
            </w:r>
          </w:p>
        </w:tc>
      </w:tr>
      <w:tr w:rsidR="00A61B50" w:rsidRPr="008D353D" w14:paraId="44827C7D" w14:textId="77777777" w:rsidTr="00A61B50">
        <w:tc>
          <w:tcPr>
            <w:tcW w:w="3196" w:type="dxa"/>
          </w:tcPr>
          <w:p w14:paraId="64B7F0DE" w14:textId="264FFB51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 w:rsidRPr="008D353D">
              <w:rPr>
                <w:b/>
                <w:color w:val="FF0000"/>
              </w:rPr>
              <w:t>Asset</w:t>
            </w:r>
          </w:p>
        </w:tc>
        <w:tc>
          <w:tcPr>
            <w:tcW w:w="2940" w:type="dxa"/>
          </w:tcPr>
          <w:p w14:paraId="1B065772" w14:textId="7CBA4D8E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Location</w:t>
            </w:r>
          </w:p>
        </w:tc>
        <w:tc>
          <w:tcPr>
            <w:tcW w:w="3214" w:type="dxa"/>
          </w:tcPr>
          <w:p w14:paraId="7FA0524E" w14:textId="38AB3468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 w:rsidRPr="008D353D">
              <w:rPr>
                <w:b/>
                <w:color w:val="FF0000"/>
              </w:rPr>
              <w:t>Source</w:t>
            </w:r>
          </w:p>
        </w:tc>
      </w:tr>
      <w:tr w:rsidR="00A61B50" w:rsidRPr="008D353D" w14:paraId="5839FF75" w14:textId="77777777" w:rsidTr="00A61B50">
        <w:tc>
          <w:tcPr>
            <w:tcW w:w="3196" w:type="dxa"/>
          </w:tcPr>
          <w:p w14:paraId="5CEE8E84" w14:textId="19427C9D" w:rsidR="00A61B50" w:rsidRPr="008D353D" w:rsidRDefault="00A61B50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All i</w:t>
            </w:r>
            <w:r w:rsidRPr="008D353D">
              <w:rPr>
                <w:color w:val="FF0000"/>
              </w:rPr>
              <w:t>cons</w:t>
            </w:r>
          </w:p>
        </w:tc>
        <w:tc>
          <w:tcPr>
            <w:tcW w:w="2940" w:type="dxa"/>
          </w:tcPr>
          <w:p w14:paraId="3030B024" w14:textId="77777777" w:rsidR="00A61B50" w:rsidRPr="008D353D" w:rsidRDefault="00A61B50" w:rsidP="008740C7">
            <w:pPr>
              <w:jc w:val="both"/>
              <w:rPr>
                <w:color w:val="FF0000"/>
              </w:rPr>
            </w:pPr>
          </w:p>
        </w:tc>
        <w:tc>
          <w:tcPr>
            <w:tcW w:w="3214" w:type="dxa"/>
          </w:tcPr>
          <w:p w14:paraId="46DE4641" w14:textId="5D5565D6" w:rsidR="00A61B50" w:rsidRPr="008D353D" w:rsidRDefault="00A61B50" w:rsidP="008740C7">
            <w:pPr>
              <w:jc w:val="both"/>
              <w:rPr>
                <w:color w:val="FF0000"/>
              </w:rPr>
            </w:pPr>
            <w:r w:rsidRPr="008D353D">
              <w:rPr>
                <w:color w:val="FF0000"/>
              </w:rPr>
              <w:t>Web Icon pack (link to asset)</w:t>
            </w:r>
          </w:p>
        </w:tc>
      </w:tr>
      <w:tr w:rsidR="00A61B50" w:rsidRPr="008D353D" w14:paraId="4A54E6A5" w14:textId="77777777" w:rsidTr="00A61B50">
        <w:tc>
          <w:tcPr>
            <w:tcW w:w="3196" w:type="dxa"/>
          </w:tcPr>
          <w:p w14:paraId="440A0F29" w14:textId="3B4E6B11" w:rsidR="00A61B50" w:rsidRPr="008D353D" w:rsidRDefault="00A61B50" w:rsidP="008740C7">
            <w:pPr>
              <w:jc w:val="both"/>
              <w:rPr>
                <w:color w:val="FF0000"/>
              </w:rPr>
            </w:pPr>
            <w:r w:rsidRPr="008D353D">
              <w:rPr>
                <w:color w:val="FF0000"/>
              </w:rPr>
              <w:t>Search function code</w:t>
            </w:r>
          </w:p>
        </w:tc>
        <w:tc>
          <w:tcPr>
            <w:tcW w:w="2940" w:type="dxa"/>
          </w:tcPr>
          <w:p w14:paraId="398E7453" w14:textId="656915C9" w:rsidR="00A61B50" w:rsidRPr="008D353D" w:rsidRDefault="00A61B50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Home screen</w:t>
            </w:r>
          </w:p>
        </w:tc>
        <w:tc>
          <w:tcPr>
            <w:tcW w:w="3214" w:type="dxa"/>
          </w:tcPr>
          <w:p w14:paraId="50F461B3" w14:textId="56E2100C" w:rsidR="00A61B50" w:rsidRPr="008D353D" w:rsidRDefault="00A61B50" w:rsidP="008740C7">
            <w:pPr>
              <w:jc w:val="both"/>
              <w:rPr>
                <w:color w:val="FF0000"/>
              </w:rPr>
            </w:pPr>
            <w:r w:rsidRPr="008D353D">
              <w:rPr>
                <w:color w:val="FF0000"/>
              </w:rPr>
              <w:t>Unity tutorial (link to tutorial)</w:t>
            </w:r>
          </w:p>
        </w:tc>
      </w:tr>
    </w:tbl>
    <w:p w14:paraId="67DDD7B0" w14:textId="77777777" w:rsidR="00DF33B6" w:rsidRDefault="00DF33B6" w:rsidP="008740C7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8"/>
        <w:gridCol w:w="2936"/>
        <w:gridCol w:w="3176"/>
      </w:tblGrid>
      <w:tr w:rsidR="00A61B50" w:rsidRPr="00373FF8" w14:paraId="0E20DF98" w14:textId="77777777" w:rsidTr="00A61B50">
        <w:tc>
          <w:tcPr>
            <w:tcW w:w="3238" w:type="dxa"/>
          </w:tcPr>
          <w:p w14:paraId="39CCCA40" w14:textId="1D38605B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Asset</w:t>
            </w:r>
          </w:p>
        </w:tc>
        <w:tc>
          <w:tcPr>
            <w:tcW w:w="2936" w:type="dxa"/>
          </w:tcPr>
          <w:p w14:paraId="6218AAA2" w14:textId="4AA23DC3" w:rsidR="00A61B50" w:rsidRPr="00373FF8" w:rsidRDefault="00A61B50" w:rsidP="008740C7">
            <w:pPr>
              <w:jc w:val="both"/>
              <w:rPr>
                <w:b/>
              </w:rPr>
            </w:pPr>
            <w:r>
              <w:rPr>
                <w:b/>
              </w:rPr>
              <w:t>Location</w:t>
            </w:r>
          </w:p>
        </w:tc>
        <w:tc>
          <w:tcPr>
            <w:tcW w:w="3176" w:type="dxa"/>
          </w:tcPr>
          <w:p w14:paraId="0077C72E" w14:textId="0768FF59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Source</w:t>
            </w:r>
          </w:p>
        </w:tc>
      </w:tr>
      <w:tr w:rsidR="00A61B50" w14:paraId="1F04BD72" w14:textId="77777777" w:rsidTr="00A61B50">
        <w:tc>
          <w:tcPr>
            <w:tcW w:w="3238" w:type="dxa"/>
          </w:tcPr>
          <w:p w14:paraId="08C57A47" w14:textId="77777777" w:rsidR="00A61B50" w:rsidRDefault="00A61B50" w:rsidP="008740C7">
            <w:pPr>
              <w:jc w:val="both"/>
            </w:pPr>
            <w:r>
              <w:t>…</w:t>
            </w:r>
          </w:p>
        </w:tc>
        <w:tc>
          <w:tcPr>
            <w:tcW w:w="2936" w:type="dxa"/>
          </w:tcPr>
          <w:p w14:paraId="0E400F93" w14:textId="53CF1278" w:rsidR="00A61B50" w:rsidRDefault="00A61B50" w:rsidP="008740C7">
            <w:pPr>
              <w:jc w:val="both"/>
            </w:pPr>
            <w:r>
              <w:t>…</w:t>
            </w:r>
          </w:p>
        </w:tc>
        <w:tc>
          <w:tcPr>
            <w:tcW w:w="3176" w:type="dxa"/>
          </w:tcPr>
          <w:p w14:paraId="1AF0B2B6" w14:textId="6756F69F" w:rsidR="00A61B50" w:rsidRDefault="00A61B50" w:rsidP="008740C7">
            <w:pPr>
              <w:jc w:val="both"/>
            </w:pPr>
            <w:r>
              <w:t>…</w:t>
            </w:r>
          </w:p>
        </w:tc>
      </w:tr>
    </w:tbl>
    <w:p w14:paraId="7C8E2B78" w14:textId="77777777" w:rsidR="00373FF8" w:rsidRDefault="00373FF8"/>
    <w:p w14:paraId="1953AAD1" w14:textId="77777777" w:rsidR="005C2F13" w:rsidRDefault="005C2F13"/>
    <w:p w14:paraId="44A857DA" w14:textId="093F0E21" w:rsidR="00DF33B6" w:rsidRDefault="00DF33B6">
      <w:r>
        <w:br w:type="page"/>
      </w:r>
    </w:p>
    <w:p w14:paraId="0E28FB2C" w14:textId="6E97DEFF" w:rsidR="00052E07" w:rsidRDefault="00553FE2" w:rsidP="00D31F28">
      <w:pPr>
        <w:pStyle w:val="Heading1"/>
        <w:numPr>
          <w:ilvl w:val="0"/>
          <w:numId w:val="1"/>
        </w:numPr>
      </w:pPr>
      <w:bookmarkStart w:id="10" w:name="_Toc89345426"/>
      <w:r>
        <w:lastRenderedPageBreak/>
        <w:t>Student-generated content (O</w:t>
      </w:r>
      <w:r w:rsidR="00D31F28">
        <w:t>ptional for Excellent)</w:t>
      </w:r>
      <w:bookmarkEnd w:id="10"/>
    </w:p>
    <w:p w14:paraId="6BB0C325" w14:textId="6C33E6E6" w:rsidR="002703E6" w:rsidRPr="00D5763D" w:rsidRDefault="00052E07" w:rsidP="008740C7">
      <w:pPr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>-List of assets (code, icons, fonts, etc.) that were made by you</w:t>
      </w:r>
      <w:r w:rsidR="004862E2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1B50" w:rsidRPr="00CB6F43" w14:paraId="7CF416BC" w14:textId="77777777" w:rsidTr="00F37512">
        <w:tc>
          <w:tcPr>
            <w:tcW w:w="9350" w:type="dxa"/>
            <w:gridSpan w:val="2"/>
          </w:tcPr>
          <w:p w14:paraId="5639A822" w14:textId="77777777" w:rsidR="00A61B50" w:rsidRPr="00CB6F43" w:rsidRDefault="00A61B50" w:rsidP="00F37512">
            <w:pPr>
              <w:jc w:val="center"/>
              <w:rPr>
                <w:b/>
                <w:color w:val="FF0000"/>
              </w:rPr>
            </w:pPr>
            <w:r w:rsidRPr="00CB6F43">
              <w:rPr>
                <w:b/>
                <w:color w:val="FF0000"/>
              </w:rPr>
              <w:t>EXAMPLE TABLE - DELETE WHEN SUBMITTING</w:t>
            </w:r>
          </w:p>
        </w:tc>
      </w:tr>
      <w:tr w:rsidR="00A61B50" w:rsidRPr="008D353D" w14:paraId="4D60A3AE" w14:textId="77777777" w:rsidTr="00F37512">
        <w:tc>
          <w:tcPr>
            <w:tcW w:w="4675" w:type="dxa"/>
          </w:tcPr>
          <w:p w14:paraId="3B192A33" w14:textId="1A3EB141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 w:rsidRPr="008D353D">
              <w:rPr>
                <w:b/>
                <w:color w:val="FF0000"/>
              </w:rPr>
              <w:t>Asset</w:t>
            </w:r>
          </w:p>
        </w:tc>
        <w:tc>
          <w:tcPr>
            <w:tcW w:w="4675" w:type="dxa"/>
          </w:tcPr>
          <w:p w14:paraId="4F74C2C3" w14:textId="74C5CED9" w:rsidR="00A61B50" w:rsidRPr="008D353D" w:rsidRDefault="006056E7" w:rsidP="008740C7">
            <w:pPr>
              <w:jc w:val="both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Location</w:t>
            </w:r>
          </w:p>
        </w:tc>
      </w:tr>
      <w:tr w:rsidR="00A61B50" w:rsidRPr="008D353D" w14:paraId="56E6193F" w14:textId="77777777" w:rsidTr="00F37512">
        <w:tc>
          <w:tcPr>
            <w:tcW w:w="4675" w:type="dxa"/>
          </w:tcPr>
          <w:p w14:paraId="0F74392F" w14:textId="2254C4E0" w:rsidR="00A61B50" w:rsidRPr="008D353D" w:rsidRDefault="009A638F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GPS location estimation code</w:t>
            </w:r>
          </w:p>
        </w:tc>
        <w:tc>
          <w:tcPr>
            <w:tcW w:w="4675" w:type="dxa"/>
          </w:tcPr>
          <w:p w14:paraId="78C273EC" w14:textId="1E6C1EA9" w:rsidR="00A61B50" w:rsidRPr="008D353D" w:rsidRDefault="009A638F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Searching for nearby events</w:t>
            </w:r>
            <w:r w:rsidR="00F30432">
              <w:rPr>
                <w:color w:val="FF0000"/>
              </w:rPr>
              <w:t xml:space="preserve"> page</w:t>
            </w:r>
          </w:p>
        </w:tc>
      </w:tr>
      <w:tr w:rsidR="00A61B50" w:rsidRPr="008D353D" w14:paraId="731CFE8B" w14:textId="77777777" w:rsidTr="00F37512">
        <w:tc>
          <w:tcPr>
            <w:tcW w:w="4675" w:type="dxa"/>
          </w:tcPr>
          <w:p w14:paraId="5463711C" w14:textId="02832A87" w:rsidR="00A61B50" w:rsidRPr="008D353D" w:rsidRDefault="006056E7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Logo</w:t>
            </w:r>
          </w:p>
        </w:tc>
        <w:tc>
          <w:tcPr>
            <w:tcW w:w="4675" w:type="dxa"/>
          </w:tcPr>
          <w:p w14:paraId="05F7163E" w14:textId="387FDBE7" w:rsidR="00A61B50" w:rsidRPr="008D353D" w:rsidRDefault="006056E7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Splash screen</w:t>
            </w:r>
          </w:p>
        </w:tc>
      </w:tr>
    </w:tbl>
    <w:p w14:paraId="3A5E1947" w14:textId="77777777" w:rsidR="00A61B50" w:rsidRDefault="00A61B50" w:rsidP="008740C7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1B50" w:rsidRPr="00373FF8" w14:paraId="25BEA53F" w14:textId="77777777" w:rsidTr="00F37512">
        <w:tc>
          <w:tcPr>
            <w:tcW w:w="4675" w:type="dxa"/>
          </w:tcPr>
          <w:p w14:paraId="46FC7928" w14:textId="22AC88C8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Asset</w:t>
            </w:r>
          </w:p>
        </w:tc>
        <w:tc>
          <w:tcPr>
            <w:tcW w:w="4675" w:type="dxa"/>
          </w:tcPr>
          <w:p w14:paraId="5EC0CE7E" w14:textId="2ED52C3F" w:rsidR="00A61B50" w:rsidRPr="00373FF8" w:rsidRDefault="006056E7" w:rsidP="008740C7">
            <w:pPr>
              <w:jc w:val="both"/>
              <w:rPr>
                <w:b/>
              </w:rPr>
            </w:pPr>
            <w:r>
              <w:rPr>
                <w:b/>
              </w:rPr>
              <w:t>Location</w:t>
            </w:r>
          </w:p>
        </w:tc>
      </w:tr>
      <w:tr w:rsidR="00A61B50" w14:paraId="3529D0CB" w14:textId="77777777" w:rsidTr="00F37512">
        <w:tc>
          <w:tcPr>
            <w:tcW w:w="4675" w:type="dxa"/>
          </w:tcPr>
          <w:p w14:paraId="1DD623D3" w14:textId="77777777" w:rsidR="00A61B50" w:rsidRDefault="00A61B50" w:rsidP="008740C7">
            <w:pPr>
              <w:jc w:val="both"/>
            </w:pPr>
            <w:r>
              <w:t>…</w:t>
            </w:r>
          </w:p>
        </w:tc>
        <w:tc>
          <w:tcPr>
            <w:tcW w:w="4675" w:type="dxa"/>
          </w:tcPr>
          <w:p w14:paraId="3B29297F" w14:textId="77777777" w:rsidR="00A61B50" w:rsidRDefault="00A61B50" w:rsidP="008740C7">
            <w:pPr>
              <w:jc w:val="both"/>
            </w:pPr>
            <w:r>
              <w:t>…</w:t>
            </w:r>
          </w:p>
        </w:tc>
      </w:tr>
    </w:tbl>
    <w:p w14:paraId="5AB00023" w14:textId="77777777" w:rsidR="00052E07" w:rsidRPr="00052E07" w:rsidRDefault="00052E07" w:rsidP="00052E07">
      <w:pPr>
        <w:ind w:left="360"/>
      </w:pPr>
    </w:p>
    <w:p w14:paraId="2FC0E36F" w14:textId="02315567" w:rsidR="003C1852" w:rsidRDefault="003C1852" w:rsidP="00917BDE"/>
    <w:p w14:paraId="39A5FDD4" w14:textId="77777777" w:rsidR="00F871EE" w:rsidRDefault="00F871EE" w:rsidP="00917BDE"/>
    <w:sectPr w:rsidR="00F871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B7B96"/>
    <w:multiLevelType w:val="hybridMultilevel"/>
    <w:tmpl w:val="0354FA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B54DDA"/>
    <w:multiLevelType w:val="hybridMultilevel"/>
    <w:tmpl w:val="B92084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832655"/>
    <w:multiLevelType w:val="hybridMultilevel"/>
    <w:tmpl w:val="7E2A6D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3F44E24"/>
    <w:multiLevelType w:val="hybridMultilevel"/>
    <w:tmpl w:val="0940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9567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A58542C"/>
    <w:multiLevelType w:val="hybridMultilevel"/>
    <w:tmpl w:val="A3E6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6E5AC3"/>
    <w:multiLevelType w:val="hybridMultilevel"/>
    <w:tmpl w:val="75A6DA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3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4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W2MDC2sDQyNDZR0lEKTi0uzszPAykwqQUAulyn8CwAAAA="/>
  </w:docVars>
  <w:rsids>
    <w:rsidRoot w:val="448D5062"/>
    <w:rsid w:val="000114D4"/>
    <w:rsid w:val="00022FDF"/>
    <w:rsid w:val="0003192A"/>
    <w:rsid w:val="0003611A"/>
    <w:rsid w:val="00043B96"/>
    <w:rsid w:val="00045E81"/>
    <w:rsid w:val="0005218C"/>
    <w:rsid w:val="00052E07"/>
    <w:rsid w:val="0005534D"/>
    <w:rsid w:val="00066E9F"/>
    <w:rsid w:val="000707AB"/>
    <w:rsid w:val="00070A83"/>
    <w:rsid w:val="000774AF"/>
    <w:rsid w:val="000804B0"/>
    <w:rsid w:val="000862FA"/>
    <w:rsid w:val="0008776D"/>
    <w:rsid w:val="00092F86"/>
    <w:rsid w:val="00093268"/>
    <w:rsid w:val="000944F7"/>
    <w:rsid w:val="000A08BF"/>
    <w:rsid w:val="000A1294"/>
    <w:rsid w:val="000A188B"/>
    <w:rsid w:val="000B4ED8"/>
    <w:rsid w:val="000F3117"/>
    <w:rsid w:val="00103935"/>
    <w:rsid w:val="001205A7"/>
    <w:rsid w:val="001722D7"/>
    <w:rsid w:val="00173E31"/>
    <w:rsid w:val="00183F28"/>
    <w:rsid w:val="001B3DA0"/>
    <w:rsid w:val="001C33E2"/>
    <w:rsid w:val="001C7CB9"/>
    <w:rsid w:val="001D4431"/>
    <w:rsid w:val="001E12E8"/>
    <w:rsid w:val="001E676A"/>
    <w:rsid w:val="00203B92"/>
    <w:rsid w:val="00203F04"/>
    <w:rsid w:val="002204D5"/>
    <w:rsid w:val="00227484"/>
    <w:rsid w:val="002703E6"/>
    <w:rsid w:val="00277285"/>
    <w:rsid w:val="002821C6"/>
    <w:rsid w:val="00282FDB"/>
    <w:rsid w:val="002B1E59"/>
    <w:rsid w:val="002C2E2D"/>
    <w:rsid w:val="002C3F49"/>
    <w:rsid w:val="002C4937"/>
    <w:rsid w:val="002D303C"/>
    <w:rsid w:val="002E153E"/>
    <w:rsid w:val="002F01EC"/>
    <w:rsid w:val="00306E2D"/>
    <w:rsid w:val="00310451"/>
    <w:rsid w:val="00323EB1"/>
    <w:rsid w:val="00343ADE"/>
    <w:rsid w:val="00346565"/>
    <w:rsid w:val="00364181"/>
    <w:rsid w:val="003726D9"/>
    <w:rsid w:val="00373FF8"/>
    <w:rsid w:val="00391485"/>
    <w:rsid w:val="003A3C85"/>
    <w:rsid w:val="003B6BEC"/>
    <w:rsid w:val="003C1852"/>
    <w:rsid w:val="00407298"/>
    <w:rsid w:val="0042270F"/>
    <w:rsid w:val="00422DD5"/>
    <w:rsid w:val="004356AC"/>
    <w:rsid w:val="00435B37"/>
    <w:rsid w:val="004537E0"/>
    <w:rsid w:val="004564CE"/>
    <w:rsid w:val="0048612E"/>
    <w:rsid w:val="004862E2"/>
    <w:rsid w:val="004A0984"/>
    <w:rsid w:val="004A36DB"/>
    <w:rsid w:val="004A5785"/>
    <w:rsid w:val="004A6CB8"/>
    <w:rsid w:val="004C7EA1"/>
    <w:rsid w:val="004E1DCC"/>
    <w:rsid w:val="004F15B8"/>
    <w:rsid w:val="00503368"/>
    <w:rsid w:val="0050504A"/>
    <w:rsid w:val="00505CCF"/>
    <w:rsid w:val="00520DBD"/>
    <w:rsid w:val="00524504"/>
    <w:rsid w:val="00532CFF"/>
    <w:rsid w:val="00534509"/>
    <w:rsid w:val="005371BF"/>
    <w:rsid w:val="005427BA"/>
    <w:rsid w:val="00542F87"/>
    <w:rsid w:val="0054770C"/>
    <w:rsid w:val="00553FE2"/>
    <w:rsid w:val="00561935"/>
    <w:rsid w:val="00562CC9"/>
    <w:rsid w:val="005B486F"/>
    <w:rsid w:val="005C2F13"/>
    <w:rsid w:val="005C4367"/>
    <w:rsid w:val="005D0F3D"/>
    <w:rsid w:val="005E0D4B"/>
    <w:rsid w:val="005F1A08"/>
    <w:rsid w:val="005F6990"/>
    <w:rsid w:val="006056E7"/>
    <w:rsid w:val="006124BF"/>
    <w:rsid w:val="00615C3C"/>
    <w:rsid w:val="00620A71"/>
    <w:rsid w:val="00631C8F"/>
    <w:rsid w:val="00663C29"/>
    <w:rsid w:val="00672205"/>
    <w:rsid w:val="00672291"/>
    <w:rsid w:val="006764AC"/>
    <w:rsid w:val="00686BCE"/>
    <w:rsid w:val="006A0146"/>
    <w:rsid w:val="006A3675"/>
    <w:rsid w:val="006B3C93"/>
    <w:rsid w:val="006D22D7"/>
    <w:rsid w:val="006D30C6"/>
    <w:rsid w:val="006F1A1C"/>
    <w:rsid w:val="007232A7"/>
    <w:rsid w:val="0073093B"/>
    <w:rsid w:val="00732999"/>
    <w:rsid w:val="007407CC"/>
    <w:rsid w:val="00784280"/>
    <w:rsid w:val="00794172"/>
    <w:rsid w:val="007C707A"/>
    <w:rsid w:val="00807FB7"/>
    <w:rsid w:val="008121EC"/>
    <w:rsid w:val="008131A9"/>
    <w:rsid w:val="0082233B"/>
    <w:rsid w:val="00825576"/>
    <w:rsid w:val="0083695C"/>
    <w:rsid w:val="00860896"/>
    <w:rsid w:val="00861032"/>
    <w:rsid w:val="00871B1D"/>
    <w:rsid w:val="008740C7"/>
    <w:rsid w:val="0089402C"/>
    <w:rsid w:val="008944E1"/>
    <w:rsid w:val="008D353D"/>
    <w:rsid w:val="008E0E58"/>
    <w:rsid w:val="00900904"/>
    <w:rsid w:val="00917BDE"/>
    <w:rsid w:val="00964647"/>
    <w:rsid w:val="00966425"/>
    <w:rsid w:val="00972609"/>
    <w:rsid w:val="009735F8"/>
    <w:rsid w:val="00974B76"/>
    <w:rsid w:val="00984E1B"/>
    <w:rsid w:val="00991FF9"/>
    <w:rsid w:val="009A638F"/>
    <w:rsid w:val="009B424C"/>
    <w:rsid w:val="009C5667"/>
    <w:rsid w:val="009C5B59"/>
    <w:rsid w:val="009C7A11"/>
    <w:rsid w:val="009D34D4"/>
    <w:rsid w:val="009E426B"/>
    <w:rsid w:val="009E4B17"/>
    <w:rsid w:val="00A50664"/>
    <w:rsid w:val="00A616DD"/>
    <w:rsid w:val="00A61B50"/>
    <w:rsid w:val="00A70894"/>
    <w:rsid w:val="00A77325"/>
    <w:rsid w:val="00A82FB7"/>
    <w:rsid w:val="00A848B3"/>
    <w:rsid w:val="00A853E4"/>
    <w:rsid w:val="00A8714D"/>
    <w:rsid w:val="00A9205B"/>
    <w:rsid w:val="00A95239"/>
    <w:rsid w:val="00A97EFD"/>
    <w:rsid w:val="00AA0694"/>
    <w:rsid w:val="00AA382A"/>
    <w:rsid w:val="00AB7677"/>
    <w:rsid w:val="00AC41B2"/>
    <w:rsid w:val="00AD4B05"/>
    <w:rsid w:val="00AE2190"/>
    <w:rsid w:val="00AE4525"/>
    <w:rsid w:val="00AF1B3E"/>
    <w:rsid w:val="00B41F06"/>
    <w:rsid w:val="00B42F88"/>
    <w:rsid w:val="00B67683"/>
    <w:rsid w:val="00B8010E"/>
    <w:rsid w:val="00BA5588"/>
    <w:rsid w:val="00BD266B"/>
    <w:rsid w:val="00BD4319"/>
    <w:rsid w:val="00BE26B1"/>
    <w:rsid w:val="00BF4E46"/>
    <w:rsid w:val="00C02AF5"/>
    <w:rsid w:val="00C15BEF"/>
    <w:rsid w:val="00C26D8E"/>
    <w:rsid w:val="00C27CA0"/>
    <w:rsid w:val="00C31544"/>
    <w:rsid w:val="00C34688"/>
    <w:rsid w:val="00C40F21"/>
    <w:rsid w:val="00C46F22"/>
    <w:rsid w:val="00C84AFD"/>
    <w:rsid w:val="00C94E4B"/>
    <w:rsid w:val="00CA309C"/>
    <w:rsid w:val="00CB137F"/>
    <w:rsid w:val="00CB6F43"/>
    <w:rsid w:val="00CC14C5"/>
    <w:rsid w:val="00CC54E0"/>
    <w:rsid w:val="00CD5DC5"/>
    <w:rsid w:val="00CE1DA9"/>
    <w:rsid w:val="00CF3BE0"/>
    <w:rsid w:val="00CF7452"/>
    <w:rsid w:val="00D13773"/>
    <w:rsid w:val="00D31F28"/>
    <w:rsid w:val="00D45B52"/>
    <w:rsid w:val="00D53161"/>
    <w:rsid w:val="00D5763D"/>
    <w:rsid w:val="00D73A76"/>
    <w:rsid w:val="00D91F70"/>
    <w:rsid w:val="00D92F2C"/>
    <w:rsid w:val="00DF33B6"/>
    <w:rsid w:val="00DF359F"/>
    <w:rsid w:val="00E060D6"/>
    <w:rsid w:val="00E15C16"/>
    <w:rsid w:val="00E34488"/>
    <w:rsid w:val="00E64284"/>
    <w:rsid w:val="00E64553"/>
    <w:rsid w:val="00EA6317"/>
    <w:rsid w:val="00EA7520"/>
    <w:rsid w:val="00EB1C88"/>
    <w:rsid w:val="00EB49E4"/>
    <w:rsid w:val="00EC062A"/>
    <w:rsid w:val="00EC293B"/>
    <w:rsid w:val="00EC4A70"/>
    <w:rsid w:val="00ED08E3"/>
    <w:rsid w:val="00EE06A3"/>
    <w:rsid w:val="00F039B5"/>
    <w:rsid w:val="00F30432"/>
    <w:rsid w:val="00F30B14"/>
    <w:rsid w:val="00F334E6"/>
    <w:rsid w:val="00F35C59"/>
    <w:rsid w:val="00F4109F"/>
    <w:rsid w:val="00F420B7"/>
    <w:rsid w:val="00F55E4C"/>
    <w:rsid w:val="00F871EE"/>
    <w:rsid w:val="00F95191"/>
    <w:rsid w:val="00FA0AF7"/>
    <w:rsid w:val="00FA2FCD"/>
    <w:rsid w:val="00FA662E"/>
    <w:rsid w:val="00FD0736"/>
    <w:rsid w:val="00FD0F0D"/>
    <w:rsid w:val="00FD5125"/>
    <w:rsid w:val="00FD7AE3"/>
    <w:rsid w:val="0868A7C1"/>
    <w:rsid w:val="184F5FED"/>
    <w:rsid w:val="18DC255C"/>
    <w:rsid w:val="206DA41D"/>
    <w:rsid w:val="30F37725"/>
    <w:rsid w:val="41A30F33"/>
    <w:rsid w:val="448D5062"/>
    <w:rsid w:val="538B25B1"/>
    <w:rsid w:val="631EFD81"/>
    <w:rsid w:val="6CC0D130"/>
    <w:rsid w:val="75CE97CD"/>
    <w:rsid w:val="7AF4DC0B"/>
    <w:rsid w:val="7DA5C479"/>
    <w:rsid w:val="7F819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D5062"/>
  <w15:chartTrackingRefBased/>
  <w15:docId w15:val="{9D660A65-9BBB-4F10-87F6-3E15706A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74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E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74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7452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97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7E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97E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7E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7EF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7EFD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96464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6464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64647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6A367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70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1DA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578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5" Type="http://schemas.openxmlformats.org/officeDocument/2006/relationships/numbering" Target="numbering.xml"/><Relationship Id="rId15" Type="http://schemas.openxmlformats.org/officeDocument/2006/relationships/image" Target="media/image6.jpeg"/><Relationship Id="rId10" Type="http://schemas.openxmlformats.org/officeDocument/2006/relationships/image" Target="media/image1.png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hyperlink" Target="https://dribbble.com/tags/stylesheet" TargetMode="External"/><Relationship Id="rId14" Type="http://schemas.openxmlformats.org/officeDocument/2006/relationships/image" Target="media/image5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DAB187-0676-4812-A9E5-1EDFC3E277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5FD474-3C2F-4FC6-AB4F-1AE4ED2581D8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3.xml><?xml version="1.0" encoding="utf-8"?>
<ds:datastoreItem xmlns:ds="http://schemas.openxmlformats.org/officeDocument/2006/customXml" ds:itemID="{B4F1C5BA-9E7D-4462-A7F2-E4E041E93E6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542C8E6-C97A-4977-8711-6EDAB461F8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8</Pages>
  <Words>631</Words>
  <Characters>359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Moreno Celleri</dc:creator>
  <cp:keywords/>
  <dc:description/>
  <cp:lastModifiedBy>Nils Meijer</cp:lastModifiedBy>
  <cp:revision>279</cp:revision>
  <cp:lastPrinted>2021-12-14T19:31:00Z</cp:lastPrinted>
  <dcterms:created xsi:type="dcterms:W3CDTF">2021-12-02T21:50:00Z</dcterms:created>
  <dcterms:modified xsi:type="dcterms:W3CDTF">2022-01-14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